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6DCD93" w14:textId="77777777" w:rsidR="00A32B02" w:rsidRDefault="006D6252">
      <w:pPr>
        <w:pStyle w:val="Title"/>
      </w:pPr>
      <w:r>
        <w:t>Информационная безопасность.</w:t>
      </w:r>
    </w:p>
    <w:p w14:paraId="226DCD94" w14:textId="77777777" w:rsidR="00A32B02" w:rsidRDefault="006D6252">
      <w:pPr>
        <w:pStyle w:val="Subtitle"/>
      </w:pPr>
      <w:r>
        <w:t>Лабораторная работа №3.</w:t>
      </w:r>
    </w:p>
    <w:p w14:paraId="54B2073D" w14:textId="623F9BCB" w:rsidR="00FC5D6F" w:rsidRDefault="00FC5D6F" w:rsidP="00FC5D6F">
      <w:pPr>
        <w:pStyle w:val="TOCHeading"/>
        <w:jc w:val="center"/>
        <w:rPr>
          <w:rFonts w:asciiTheme="minorHAnsi" w:eastAsiaTheme="minorHAnsi" w:hAnsiTheme="minorHAnsi" w:cstheme="minorBidi"/>
          <w:color w:val="auto"/>
          <w:sz w:val="24"/>
          <w:szCs w:val="24"/>
        </w:rPr>
      </w:pPr>
      <w:r w:rsidRPr="00FC5D6F">
        <w:rPr>
          <w:rFonts w:asciiTheme="minorHAnsi" w:eastAsiaTheme="minorHAnsi" w:hAnsiTheme="minorHAnsi" w:cstheme="minorBidi"/>
          <w:color w:val="auto"/>
          <w:sz w:val="24"/>
          <w:szCs w:val="24"/>
        </w:rPr>
        <w:t>Алли Мохамед Заян</w:t>
      </w:r>
    </w:p>
    <w:p w14:paraId="3D489629" w14:textId="24B56D73" w:rsidR="00A81E9B" w:rsidRDefault="00A81E9B" w:rsidP="00A81E9B">
      <w:pPr>
        <w:pStyle w:val="BodyText"/>
      </w:pPr>
    </w:p>
    <w:p w14:paraId="5F34A45A" w14:textId="0191E6CB" w:rsidR="00A81E9B" w:rsidRDefault="00A81E9B" w:rsidP="00A81E9B">
      <w:pPr>
        <w:pStyle w:val="BodyText"/>
      </w:pPr>
    </w:p>
    <w:p w14:paraId="554FA1E8" w14:textId="6B0328E8" w:rsidR="00A81E9B" w:rsidRDefault="00A81E9B" w:rsidP="00A81E9B">
      <w:pPr>
        <w:pStyle w:val="BodyText"/>
      </w:pPr>
    </w:p>
    <w:p w14:paraId="73453999" w14:textId="41BFA362" w:rsidR="00A81E9B" w:rsidRDefault="00A81E9B" w:rsidP="00A81E9B">
      <w:pPr>
        <w:pStyle w:val="BodyText"/>
      </w:pPr>
    </w:p>
    <w:p w14:paraId="6FEBC9BB" w14:textId="43A6F0B0" w:rsidR="00A81E9B" w:rsidRDefault="00A81E9B" w:rsidP="00A81E9B">
      <w:pPr>
        <w:pStyle w:val="BodyText"/>
      </w:pPr>
    </w:p>
    <w:p w14:paraId="766C5D30" w14:textId="363FDEB1" w:rsidR="00A81E9B" w:rsidRDefault="00A81E9B" w:rsidP="00A81E9B">
      <w:pPr>
        <w:pStyle w:val="BodyText"/>
      </w:pPr>
    </w:p>
    <w:p w14:paraId="4B4F07A3" w14:textId="31E4E22A" w:rsidR="00A81E9B" w:rsidRDefault="00A81E9B" w:rsidP="00A81E9B">
      <w:pPr>
        <w:pStyle w:val="BodyText"/>
      </w:pPr>
    </w:p>
    <w:p w14:paraId="34C538F4" w14:textId="0D26BE5D" w:rsidR="00A81E9B" w:rsidRDefault="00A81E9B" w:rsidP="00A81E9B">
      <w:pPr>
        <w:pStyle w:val="BodyText"/>
      </w:pPr>
    </w:p>
    <w:p w14:paraId="2261A178" w14:textId="167C4E77" w:rsidR="00A81E9B" w:rsidRDefault="00A81E9B" w:rsidP="00A81E9B">
      <w:pPr>
        <w:pStyle w:val="BodyText"/>
      </w:pPr>
    </w:p>
    <w:p w14:paraId="39DAE4DA" w14:textId="1D8A4CD3" w:rsidR="00A81E9B" w:rsidRDefault="00A81E9B" w:rsidP="00A81E9B">
      <w:pPr>
        <w:pStyle w:val="BodyText"/>
      </w:pPr>
    </w:p>
    <w:p w14:paraId="5DB1F505" w14:textId="0F11ADC4" w:rsidR="00A81E9B" w:rsidRDefault="00A81E9B" w:rsidP="00A81E9B">
      <w:pPr>
        <w:pStyle w:val="BodyText"/>
      </w:pPr>
    </w:p>
    <w:p w14:paraId="3443EFBA" w14:textId="2D507CE7" w:rsidR="00A81E9B" w:rsidRDefault="00A81E9B" w:rsidP="00A81E9B">
      <w:pPr>
        <w:pStyle w:val="BodyText"/>
      </w:pPr>
    </w:p>
    <w:p w14:paraId="03D46497" w14:textId="0623B0F4" w:rsidR="00A81E9B" w:rsidRDefault="00A81E9B" w:rsidP="00A81E9B">
      <w:pPr>
        <w:pStyle w:val="BodyText"/>
      </w:pPr>
    </w:p>
    <w:p w14:paraId="224827AE" w14:textId="45270A0A" w:rsidR="00A81E9B" w:rsidRDefault="00A81E9B" w:rsidP="00A81E9B">
      <w:pPr>
        <w:pStyle w:val="BodyText"/>
      </w:pPr>
    </w:p>
    <w:p w14:paraId="05B8F495" w14:textId="238BAE87" w:rsidR="00A81E9B" w:rsidRDefault="00A81E9B" w:rsidP="00A81E9B">
      <w:pPr>
        <w:pStyle w:val="BodyText"/>
      </w:pPr>
    </w:p>
    <w:p w14:paraId="40B345F0" w14:textId="388EDA4F" w:rsidR="00A81E9B" w:rsidRDefault="00A81E9B" w:rsidP="00A81E9B">
      <w:pPr>
        <w:pStyle w:val="BodyText"/>
      </w:pPr>
    </w:p>
    <w:p w14:paraId="5B59E589" w14:textId="22C794A2" w:rsidR="00A81E9B" w:rsidRDefault="00A81E9B" w:rsidP="00A81E9B">
      <w:pPr>
        <w:pStyle w:val="BodyText"/>
      </w:pPr>
    </w:p>
    <w:p w14:paraId="5D9DD8DA" w14:textId="0B950069" w:rsidR="00A81E9B" w:rsidRDefault="00A81E9B" w:rsidP="00A81E9B">
      <w:pPr>
        <w:pStyle w:val="BodyText"/>
      </w:pPr>
    </w:p>
    <w:p w14:paraId="6E3D6E1F" w14:textId="45B67B05" w:rsidR="00A81E9B" w:rsidRDefault="00A81E9B" w:rsidP="00A81E9B">
      <w:pPr>
        <w:pStyle w:val="BodyText"/>
      </w:pPr>
    </w:p>
    <w:p w14:paraId="049A4E0E" w14:textId="2EB11D65" w:rsidR="00A81E9B" w:rsidRDefault="00A81E9B" w:rsidP="00A81E9B">
      <w:pPr>
        <w:pStyle w:val="BodyText"/>
      </w:pPr>
    </w:p>
    <w:p w14:paraId="5BC168E8" w14:textId="25E2757C" w:rsidR="00A81E9B" w:rsidRDefault="00A81E9B" w:rsidP="00A81E9B">
      <w:pPr>
        <w:pStyle w:val="BodyText"/>
      </w:pPr>
    </w:p>
    <w:p w14:paraId="7BC1CA6B" w14:textId="77777777" w:rsidR="00A81E9B" w:rsidRPr="00A81E9B" w:rsidRDefault="00A81E9B" w:rsidP="00A81E9B">
      <w:pPr>
        <w:pStyle w:val="BodyText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76123275"/>
        <w:docPartObj>
          <w:docPartGallery w:val="Table of Contents"/>
          <w:docPartUnique/>
        </w:docPartObj>
      </w:sdtPr>
      <w:sdtEndPr/>
      <w:sdtContent>
        <w:p w14:paraId="226DCD96" w14:textId="4B77F9AC" w:rsidR="00A32B02" w:rsidRDefault="006D6252">
          <w:pPr>
            <w:pStyle w:val="TOCHeading"/>
          </w:pPr>
          <w:r>
            <w:t>Содержание</w:t>
          </w:r>
        </w:p>
        <w:p w14:paraId="144D9BD9" w14:textId="2628D798" w:rsidR="00A81E9B" w:rsidRDefault="006D6252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5312549" w:history="1">
            <w:r w:rsidR="00A81E9B" w:rsidRPr="00BA5F39">
              <w:rPr>
                <w:rStyle w:val="Hyperlink"/>
                <w:noProof/>
              </w:rPr>
              <w:t>1</w:t>
            </w:r>
            <w:r w:rsidR="00A81E9B"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="00A81E9B" w:rsidRPr="00BA5F39">
              <w:rPr>
                <w:rStyle w:val="Hyperlink"/>
                <w:noProof/>
              </w:rPr>
              <w:t>Цель работы</w:t>
            </w:r>
            <w:r w:rsidR="00A81E9B">
              <w:rPr>
                <w:noProof/>
                <w:webHidden/>
              </w:rPr>
              <w:tab/>
            </w:r>
            <w:r w:rsidR="00A81E9B">
              <w:rPr>
                <w:noProof/>
                <w:webHidden/>
              </w:rPr>
              <w:fldChar w:fldCharType="begin"/>
            </w:r>
            <w:r w:rsidR="00A81E9B">
              <w:rPr>
                <w:noProof/>
                <w:webHidden/>
              </w:rPr>
              <w:instrText xml:space="preserve"> PAGEREF _Toc85312549 \h </w:instrText>
            </w:r>
            <w:r w:rsidR="00A81E9B">
              <w:rPr>
                <w:noProof/>
                <w:webHidden/>
              </w:rPr>
            </w:r>
            <w:r w:rsidR="00A81E9B">
              <w:rPr>
                <w:noProof/>
                <w:webHidden/>
              </w:rPr>
              <w:fldChar w:fldCharType="separate"/>
            </w:r>
            <w:r w:rsidR="001B71E8">
              <w:rPr>
                <w:noProof/>
                <w:webHidden/>
              </w:rPr>
              <w:t>3</w:t>
            </w:r>
            <w:r w:rsidR="00A81E9B">
              <w:rPr>
                <w:noProof/>
                <w:webHidden/>
              </w:rPr>
              <w:fldChar w:fldCharType="end"/>
            </w:r>
          </w:hyperlink>
        </w:p>
        <w:p w14:paraId="00608DC1" w14:textId="5EF3B02A" w:rsidR="00A81E9B" w:rsidRDefault="00A81E9B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85312550" w:history="1">
            <w:r w:rsidRPr="00BA5F39">
              <w:rPr>
                <w:rStyle w:val="Hyperlink"/>
                <w:noProof/>
              </w:rPr>
              <w:t>2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BA5F39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3125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B71E8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AE841" w14:textId="0E46D794" w:rsidR="00A81E9B" w:rsidRDefault="00A81E9B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85312551" w:history="1">
            <w:r w:rsidRPr="00BA5F39">
              <w:rPr>
                <w:rStyle w:val="Hyperlink"/>
                <w:noProof/>
              </w:rPr>
              <w:t>3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BA5F39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3125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B71E8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1CAF7F" w14:textId="0E7C13F8" w:rsidR="00A81E9B" w:rsidRDefault="00A81E9B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85312552" w:history="1">
            <w:r w:rsidRPr="00BA5F39">
              <w:rPr>
                <w:rStyle w:val="Hyperlink"/>
                <w:noProof/>
              </w:rPr>
              <w:t>3.1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BA5F39">
              <w:rPr>
                <w:rStyle w:val="Hyperlink"/>
                <w:noProof/>
              </w:rPr>
              <w:t>Таблица 2.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3125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B71E8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8597F4" w14:textId="0824165D" w:rsidR="00A81E9B" w:rsidRDefault="00A81E9B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85312553" w:history="1">
            <w:r w:rsidRPr="00BA5F39">
              <w:rPr>
                <w:rStyle w:val="Hyperlink"/>
                <w:noProof/>
              </w:rPr>
              <w:t>4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BA5F39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3125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B71E8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6DCD97" w14:textId="7B231838" w:rsidR="00A32B02" w:rsidRDefault="006D6252">
          <w:r>
            <w:fldChar w:fldCharType="end"/>
          </w:r>
        </w:p>
      </w:sdtContent>
    </w:sdt>
    <w:p w14:paraId="370AABEC" w14:textId="2F725D65" w:rsidR="00A81E9B" w:rsidRDefault="00A81E9B"/>
    <w:p w14:paraId="5175AB4E" w14:textId="1C8EB04A" w:rsidR="00A81E9B" w:rsidRDefault="00A81E9B"/>
    <w:p w14:paraId="290DD796" w14:textId="0B90EAEA" w:rsidR="00A81E9B" w:rsidRDefault="00A81E9B"/>
    <w:p w14:paraId="5190BFF7" w14:textId="5256BA61" w:rsidR="00A81E9B" w:rsidRDefault="00A81E9B"/>
    <w:p w14:paraId="64390CD4" w14:textId="4FBCF56B" w:rsidR="00A81E9B" w:rsidRDefault="00A81E9B"/>
    <w:p w14:paraId="1F1FDFBE" w14:textId="63E84368" w:rsidR="00A81E9B" w:rsidRDefault="00A81E9B"/>
    <w:p w14:paraId="606ED9CD" w14:textId="38E0889D" w:rsidR="00A81E9B" w:rsidRDefault="00A81E9B"/>
    <w:p w14:paraId="18E5CDF9" w14:textId="487E75C3" w:rsidR="00A81E9B" w:rsidRDefault="00A81E9B"/>
    <w:p w14:paraId="3678A2AA" w14:textId="0DF0B68E" w:rsidR="00A81E9B" w:rsidRDefault="00A81E9B"/>
    <w:p w14:paraId="6698238D" w14:textId="60A61560" w:rsidR="00A81E9B" w:rsidRDefault="00A81E9B"/>
    <w:p w14:paraId="5E8EDC5D" w14:textId="62A5E486" w:rsidR="00A81E9B" w:rsidRDefault="00A81E9B"/>
    <w:p w14:paraId="113CCD76" w14:textId="1579ADCE" w:rsidR="00A81E9B" w:rsidRDefault="00A81E9B"/>
    <w:p w14:paraId="780D7426" w14:textId="6263CC16" w:rsidR="00A81E9B" w:rsidRDefault="00A81E9B"/>
    <w:p w14:paraId="299960B4" w14:textId="6EFA005F" w:rsidR="00A81E9B" w:rsidRDefault="00A81E9B"/>
    <w:p w14:paraId="07ED3C7E" w14:textId="6A2E7290" w:rsidR="00A81E9B" w:rsidRDefault="00A81E9B"/>
    <w:p w14:paraId="12EDFAFF" w14:textId="7F739AA5" w:rsidR="00A81E9B" w:rsidRDefault="00A81E9B"/>
    <w:p w14:paraId="1100AA20" w14:textId="77200AD8" w:rsidR="00A81E9B" w:rsidRDefault="00A81E9B"/>
    <w:p w14:paraId="234D04F2" w14:textId="08F67A85" w:rsidR="00A81E9B" w:rsidRDefault="00A81E9B"/>
    <w:p w14:paraId="72C70326" w14:textId="77777777" w:rsidR="00A81E9B" w:rsidRDefault="00A81E9B"/>
    <w:p w14:paraId="226DCD98" w14:textId="77777777" w:rsidR="00A32B02" w:rsidRDefault="006D6252">
      <w:pPr>
        <w:pStyle w:val="Heading1"/>
      </w:pPr>
      <w:bookmarkStart w:id="0" w:name="цель-работы"/>
      <w:bookmarkStart w:id="1" w:name="_Toc85312549"/>
      <w:r>
        <w:rPr>
          <w:rStyle w:val="SectionNumber"/>
        </w:rPr>
        <w:t>1</w:t>
      </w:r>
      <w:r>
        <w:tab/>
        <w:t>Цель работы</w:t>
      </w:r>
      <w:bookmarkEnd w:id="1"/>
    </w:p>
    <w:p w14:paraId="226DCD99" w14:textId="1AF6B001" w:rsidR="00A32B02" w:rsidRDefault="006D6252">
      <w:pPr>
        <w:pStyle w:val="FirstParagraph"/>
      </w:pPr>
      <w:r>
        <w:t>Получение практических навыков работы в консоли с атрибутами файлов для групп пользователей</w:t>
      </w:r>
    </w:p>
    <w:p w14:paraId="04CAE51E" w14:textId="76C45FB3" w:rsidR="00A81E9B" w:rsidRDefault="00A81E9B" w:rsidP="00A81E9B">
      <w:pPr>
        <w:pStyle w:val="BodyText"/>
      </w:pPr>
    </w:p>
    <w:p w14:paraId="669851E2" w14:textId="602240E2" w:rsidR="00A81E9B" w:rsidRDefault="00A81E9B" w:rsidP="00A81E9B">
      <w:pPr>
        <w:pStyle w:val="BodyText"/>
      </w:pPr>
    </w:p>
    <w:p w14:paraId="1D1FF6AB" w14:textId="511307DC" w:rsidR="00A81E9B" w:rsidRDefault="00A81E9B" w:rsidP="00A81E9B">
      <w:pPr>
        <w:pStyle w:val="BodyText"/>
      </w:pPr>
    </w:p>
    <w:p w14:paraId="6221642D" w14:textId="3088677C" w:rsidR="00A81E9B" w:rsidRDefault="00A81E9B" w:rsidP="00A81E9B">
      <w:pPr>
        <w:pStyle w:val="BodyText"/>
      </w:pPr>
    </w:p>
    <w:p w14:paraId="7BF6C86D" w14:textId="55DFB5A9" w:rsidR="00A81E9B" w:rsidRDefault="00A81E9B" w:rsidP="00A81E9B">
      <w:pPr>
        <w:pStyle w:val="BodyText"/>
      </w:pPr>
    </w:p>
    <w:p w14:paraId="0248EAF1" w14:textId="760F10DA" w:rsidR="00A81E9B" w:rsidRDefault="00A81E9B" w:rsidP="00A81E9B">
      <w:pPr>
        <w:pStyle w:val="BodyText"/>
      </w:pPr>
    </w:p>
    <w:p w14:paraId="3B0665D2" w14:textId="4333843C" w:rsidR="00A81E9B" w:rsidRDefault="00A81E9B" w:rsidP="00A81E9B">
      <w:pPr>
        <w:pStyle w:val="BodyText"/>
      </w:pPr>
    </w:p>
    <w:p w14:paraId="2A64DCB9" w14:textId="548CFC17" w:rsidR="00A81E9B" w:rsidRDefault="00A81E9B" w:rsidP="00A81E9B">
      <w:pPr>
        <w:pStyle w:val="BodyText"/>
      </w:pPr>
    </w:p>
    <w:p w14:paraId="3FAFD3C6" w14:textId="3C23089D" w:rsidR="00A81E9B" w:rsidRDefault="00A81E9B" w:rsidP="00A81E9B">
      <w:pPr>
        <w:pStyle w:val="BodyText"/>
      </w:pPr>
    </w:p>
    <w:p w14:paraId="270E4AC0" w14:textId="25777D0C" w:rsidR="00A81E9B" w:rsidRDefault="00A81E9B" w:rsidP="00A81E9B">
      <w:pPr>
        <w:pStyle w:val="BodyText"/>
      </w:pPr>
    </w:p>
    <w:p w14:paraId="7404F5CB" w14:textId="1B240ACE" w:rsidR="00A81E9B" w:rsidRDefault="00A81E9B" w:rsidP="00A81E9B">
      <w:pPr>
        <w:pStyle w:val="BodyText"/>
      </w:pPr>
    </w:p>
    <w:p w14:paraId="50BF5415" w14:textId="1F1C9723" w:rsidR="00A81E9B" w:rsidRDefault="00A81E9B" w:rsidP="00A81E9B">
      <w:pPr>
        <w:pStyle w:val="BodyText"/>
      </w:pPr>
    </w:p>
    <w:p w14:paraId="26DEE877" w14:textId="44BA8F5D" w:rsidR="00A81E9B" w:rsidRDefault="00A81E9B" w:rsidP="00A81E9B">
      <w:pPr>
        <w:pStyle w:val="BodyText"/>
      </w:pPr>
    </w:p>
    <w:p w14:paraId="441AC504" w14:textId="7753016F" w:rsidR="00A81E9B" w:rsidRDefault="00A81E9B" w:rsidP="00A81E9B">
      <w:pPr>
        <w:pStyle w:val="BodyText"/>
      </w:pPr>
    </w:p>
    <w:p w14:paraId="466AE6A6" w14:textId="657917CF" w:rsidR="00A81E9B" w:rsidRDefault="00A81E9B" w:rsidP="00A81E9B">
      <w:pPr>
        <w:pStyle w:val="BodyText"/>
      </w:pPr>
    </w:p>
    <w:p w14:paraId="71933E9B" w14:textId="2AD52A09" w:rsidR="00A81E9B" w:rsidRDefault="00A81E9B" w:rsidP="00A81E9B">
      <w:pPr>
        <w:pStyle w:val="BodyText"/>
      </w:pPr>
    </w:p>
    <w:p w14:paraId="4EBA7269" w14:textId="6AA81DD8" w:rsidR="00A81E9B" w:rsidRDefault="00A81E9B" w:rsidP="00A81E9B">
      <w:pPr>
        <w:pStyle w:val="BodyText"/>
      </w:pPr>
    </w:p>
    <w:p w14:paraId="4E8DE546" w14:textId="552B1B78" w:rsidR="00A81E9B" w:rsidRDefault="00A81E9B" w:rsidP="00A81E9B">
      <w:pPr>
        <w:pStyle w:val="BodyText"/>
      </w:pPr>
    </w:p>
    <w:p w14:paraId="71C9BA4F" w14:textId="162264B8" w:rsidR="00A81E9B" w:rsidRDefault="00A81E9B" w:rsidP="00A81E9B">
      <w:pPr>
        <w:pStyle w:val="BodyText"/>
      </w:pPr>
    </w:p>
    <w:p w14:paraId="407EB1D9" w14:textId="1666AEE0" w:rsidR="00A81E9B" w:rsidRDefault="00A81E9B" w:rsidP="00A81E9B">
      <w:pPr>
        <w:pStyle w:val="BodyText"/>
      </w:pPr>
    </w:p>
    <w:p w14:paraId="7C4F73A7" w14:textId="18CA9E23" w:rsidR="00A81E9B" w:rsidRDefault="00A81E9B" w:rsidP="00A81E9B">
      <w:pPr>
        <w:pStyle w:val="BodyText"/>
      </w:pPr>
    </w:p>
    <w:p w14:paraId="30216109" w14:textId="554A347C" w:rsidR="00A81E9B" w:rsidRDefault="00A81E9B" w:rsidP="00A81E9B">
      <w:pPr>
        <w:pStyle w:val="BodyText"/>
      </w:pPr>
    </w:p>
    <w:p w14:paraId="1ACC4B3F" w14:textId="219D3D5B" w:rsidR="00A81E9B" w:rsidRDefault="00A81E9B" w:rsidP="00A81E9B">
      <w:pPr>
        <w:pStyle w:val="BodyText"/>
      </w:pPr>
    </w:p>
    <w:p w14:paraId="28477F63" w14:textId="77777777" w:rsidR="00A81E9B" w:rsidRPr="00A81E9B" w:rsidRDefault="00A81E9B" w:rsidP="00A81E9B">
      <w:pPr>
        <w:pStyle w:val="BodyText"/>
      </w:pPr>
    </w:p>
    <w:p w14:paraId="226DCD9A" w14:textId="77777777" w:rsidR="00A32B02" w:rsidRDefault="006D6252">
      <w:pPr>
        <w:pStyle w:val="Heading1"/>
      </w:pPr>
      <w:bookmarkStart w:id="2" w:name="задание"/>
      <w:bookmarkStart w:id="3" w:name="_Toc85312550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226DCD9B" w14:textId="77777777" w:rsidR="00A32B02" w:rsidRDefault="006D6252">
      <w:pPr>
        <w:pStyle w:val="Compact"/>
        <w:numPr>
          <w:ilvl w:val="0"/>
          <w:numId w:val="2"/>
        </w:numPr>
      </w:pPr>
      <w:r>
        <w:t>Выполнить пункты из по порядку выполнения работы</w:t>
      </w:r>
    </w:p>
    <w:p w14:paraId="226DCD9C" w14:textId="77777777" w:rsidR="00A32B02" w:rsidRDefault="006D6252">
      <w:pPr>
        <w:pStyle w:val="Compact"/>
        <w:numPr>
          <w:ilvl w:val="0"/>
          <w:numId w:val="2"/>
        </w:numPr>
      </w:pPr>
      <w:r>
        <w:t>Заполнить таблицу с правами доступа размером 64 строк</w:t>
      </w:r>
    </w:p>
    <w:p w14:paraId="226DCD9D" w14:textId="7E8820DE" w:rsidR="00A32B02" w:rsidRDefault="006D6252">
      <w:pPr>
        <w:pStyle w:val="Compact"/>
        <w:numPr>
          <w:ilvl w:val="0"/>
          <w:numId w:val="2"/>
        </w:numPr>
      </w:pPr>
      <w:r>
        <w:t>Заполнить таблицу с минимальными правами для соверш</w:t>
      </w:r>
      <w:r>
        <w:t>ения операция</w:t>
      </w:r>
    </w:p>
    <w:p w14:paraId="4761DDCF" w14:textId="56D11631" w:rsidR="00A81E9B" w:rsidRDefault="00A81E9B" w:rsidP="00A81E9B">
      <w:pPr>
        <w:pStyle w:val="Compact"/>
      </w:pPr>
    </w:p>
    <w:p w14:paraId="2E4D30FD" w14:textId="3A70ED74" w:rsidR="00A81E9B" w:rsidRDefault="00A81E9B" w:rsidP="00A81E9B">
      <w:pPr>
        <w:pStyle w:val="Compact"/>
      </w:pPr>
    </w:p>
    <w:p w14:paraId="1952543C" w14:textId="5512DA79" w:rsidR="00A81E9B" w:rsidRDefault="00A81E9B" w:rsidP="00A81E9B">
      <w:pPr>
        <w:pStyle w:val="Compact"/>
      </w:pPr>
    </w:p>
    <w:p w14:paraId="4F544313" w14:textId="1E667A3F" w:rsidR="00A81E9B" w:rsidRDefault="00A81E9B" w:rsidP="00A81E9B">
      <w:pPr>
        <w:pStyle w:val="Compact"/>
      </w:pPr>
    </w:p>
    <w:p w14:paraId="5C6C92E9" w14:textId="33FE90AC" w:rsidR="00A81E9B" w:rsidRDefault="00A81E9B" w:rsidP="00A81E9B">
      <w:pPr>
        <w:pStyle w:val="Compact"/>
      </w:pPr>
    </w:p>
    <w:p w14:paraId="4800E336" w14:textId="3130F1BD" w:rsidR="00A81E9B" w:rsidRDefault="00A81E9B" w:rsidP="00A81E9B">
      <w:pPr>
        <w:pStyle w:val="Compact"/>
      </w:pPr>
    </w:p>
    <w:p w14:paraId="3DB6ADE3" w14:textId="30F64BAC" w:rsidR="00A81E9B" w:rsidRDefault="00A81E9B" w:rsidP="00A81E9B">
      <w:pPr>
        <w:pStyle w:val="Compact"/>
      </w:pPr>
    </w:p>
    <w:p w14:paraId="73C1DA00" w14:textId="1AB111C6" w:rsidR="00A81E9B" w:rsidRDefault="00A81E9B" w:rsidP="00A81E9B">
      <w:pPr>
        <w:pStyle w:val="Compact"/>
      </w:pPr>
    </w:p>
    <w:p w14:paraId="16039507" w14:textId="5D613D62" w:rsidR="00A81E9B" w:rsidRDefault="00A81E9B" w:rsidP="00A81E9B">
      <w:pPr>
        <w:pStyle w:val="Compact"/>
      </w:pPr>
    </w:p>
    <w:p w14:paraId="767CB549" w14:textId="6E7BE783" w:rsidR="00A81E9B" w:rsidRDefault="00A81E9B" w:rsidP="00A81E9B">
      <w:pPr>
        <w:pStyle w:val="Compact"/>
      </w:pPr>
    </w:p>
    <w:p w14:paraId="226D6BFA" w14:textId="7155C4A4" w:rsidR="00A81E9B" w:rsidRDefault="00A81E9B" w:rsidP="00A81E9B">
      <w:pPr>
        <w:pStyle w:val="Compact"/>
      </w:pPr>
    </w:p>
    <w:p w14:paraId="0265C204" w14:textId="4EAF2DAD" w:rsidR="00A81E9B" w:rsidRDefault="00A81E9B" w:rsidP="00A81E9B">
      <w:pPr>
        <w:pStyle w:val="Compact"/>
      </w:pPr>
    </w:p>
    <w:p w14:paraId="31783245" w14:textId="36450C66" w:rsidR="00A81E9B" w:rsidRDefault="00A81E9B" w:rsidP="00A81E9B">
      <w:pPr>
        <w:pStyle w:val="Compact"/>
      </w:pPr>
    </w:p>
    <w:p w14:paraId="11F980C5" w14:textId="40627324" w:rsidR="00A81E9B" w:rsidRDefault="00A81E9B" w:rsidP="00A81E9B">
      <w:pPr>
        <w:pStyle w:val="Compact"/>
      </w:pPr>
    </w:p>
    <w:p w14:paraId="1BE812E2" w14:textId="45982445" w:rsidR="00A81E9B" w:rsidRDefault="00A81E9B" w:rsidP="00A81E9B">
      <w:pPr>
        <w:pStyle w:val="Compact"/>
      </w:pPr>
    </w:p>
    <w:p w14:paraId="78B43B63" w14:textId="0FE6EA41" w:rsidR="00A81E9B" w:rsidRDefault="00A81E9B" w:rsidP="00A81E9B">
      <w:pPr>
        <w:pStyle w:val="Compact"/>
      </w:pPr>
    </w:p>
    <w:p w14:paraId="28B57A49" w14:textId="10358685" w:rsidR="00A81E9B" w:rsidRDefault="00A81E9B" w:rsidP="00A81E9B">
      <w:pPr>
        <w:pStyle w:val="Compact"/>
      </w:pPr>
    </w:p>
    <w:p w14:paraId="707648E5" w14:textId="0FBD4FA8" w:rsidR="00A81E9B" w:rsidRDefault="00A81E9B" w:rsidP="00A81E9B">
      <w:pPr>
        <w:pStyle w:val="Compact"/>
      </w:pPr>
    </w:p>
    <w:p w14:paraId="6CA58E42" w14:textId="15EEBEF3" w:rsidR="00A81E9B" w:rsidRDefault="00A81E9B" w:rsidP="00A81E9B">
      <w:pPr>
        <w:pStyle w:val="Compact"/>
      </w:pPr>
    </w:p>
    <w:p w14:paraId="03202601" w14:textId="68C13372" w:rsidR="00A81E9B" w:rsidRDefault="00A81E9B" w:rsidP="00A81E9B">
      <w:pPr>
        <w:pStyle w:val="Compact"/>
      </w:pPr>
    </w:p>
    <w:p w14:paraId="56DF7F9E" w14:textId="3CC37C37" w:rsidR="00A81E9B" w:rsidRDefault="00A81E9B" w:rsidP="00A81E9B">
      <w:pPr>
        <w:pStyle w:val="Compact"/>
      </w:pPr>
    </w:p>
    <w:p w14:paraId="328129E4" w14:textId="1FEA5F21" w:rsidR="00A81E9B" w:rsidRDefault="00A81E9B" w:rsidP="00A81E9B">
      <w:pPr>
        <w:pStyle w:val="Compact"/>
      </w:pPr>
    </w:p>
    <w:p w14:paraId="7D503007" w14:textId="238E8247" w:rsidR="00A81E9B" w:rsidRDefault="00A81E9B" w:rsidP="00A81E9B">
      <w:pPr>
        <w:pStyle w:val="Compact"/>
      </w:pPr>
    </w:p>
    <w:p w14:paraId="2D289B29" w14:textId="14AE54B7" w:rsidR="00A81E9B" w:rsidRDefault="00A81E9B" w:rsidP="00A81E9B">
      <w:pPr>
        <w:pStyle w:val="Compact"/>
      </w:pPr>
    </w:p>
    <w:p w14:paraId="7EF4B7BC" w14:textId="76B34CA7" w:rsidR="00A81E9B" w:rsidRDefault="00A81E9B" w:rsidP="00A81E9B">
      <w:pPr>
        <w:pStyle w:val="Compact"/>
      </w:pPr>
    </w:p>
    <w:p w14:paraId="5790AA10" w14:textId="67F01F4F" w:rsidR="00A81E9B" w:rsidRDefault="00A81E9B" w:rsidP="00A81E9B">
      <w:pPr>
        <w:pStyle w:val="Compact"/>
      </w:pPr>
    </w:p>
    <w:p w14:paraId="01EE1363" w14:textId="72860A79" w:rsidR="00A81E9B" w:rsidRDefault="00A81E9B" w:rsidP="00A81E9B">
      <w:pPr>
        <w:pStyle w:val="Compact"/>
      </w:pPr>
    </w:p>
    <w:p w14:paraId="1B4CAC7C" w14:textId="4DCB8238" w:rsidR="00A81E9B" w:rsidRDefault="00A81E9B" w:rsidP="00A81E9B">
      <w:pPr>
        <w:pStyle w:val="Compact"/>
      </w:pPr>
    </w:p>
    <w:p w14:paraId="134F6AD9" w14:textId="444C886D" w:rsidR="00A81E9B" w:rsidRDefault="00A81E9B" w:rsidP="00A81E9B">
      <w:pPr>
        <w:pStyle w:val="Compact"/>
      </w:pPr>
    </w:p>
    <w:p w14:paraId="471A9663" w14:textId="63254DF2" w:rsidR="00A81E9B" w:rsidRDefault="00A81E9B" w:rsidP="00A81E9B">
      <w:pPr>
        <w:pStyle w:val="Compact"/>
      </w:pPr>
    </w:p>
    <w:p w14:paraId="292C3A1F" w14:textId="77975513" w:rsidR="00A81E9B" w:rsidRDefault="00A81E9B" w:rsidP="00A81E9B">
      <w:pPr>
        <w:pStyle w:val="Compact"/>
      </w:pPr>
    </w:p>
    <w:p w14:paraId="03A79F6F" w14:textId="7240D7D5" w:rsidR="00A81E9B" w:rsidRDefault="00A81E9B" w:rsidP="00A81E9B">
      <w:pPr>
        <w:pStyle w:val="Compact"/>
      </w:pPr>
    </w:p>
    <w:p w14:paraId="3CA4EC95" w14:textId="77777777" w:rsidR="00A81E9B" w:rsidRDefault="00A81E9B" w:rsidP="00A81E9B">
      <w:pPr>
        <w:pStyle w:val="Compact"/>
      </w:pPr>
    </w:p>
    <w:p w14:paraId="226DCD9E" w14:textId="77777777" w:rsidR="00A32B02" w:rsidRDefault="006D6252">
      <w:pPr>
        <w:pStyle w:val="Heading1"/>
      </w:pPr>
      <w:bookmarkStart w:id="4" w:name="выполнение-лабораторной-работы"/>
      <w:bookmarkStart w:id="5" w:name="_Toc85312551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226DCD9F" w14:textId="77777777" w:rsidR="00A32B02" w:rsidRDefault="006D6252">
      <w:pPr>
        <w:pStyle w:val="FirstParagraph"/>
      </w:pPr>
      <w:r>
        <w:t xml:space="preserve">С помощью команды </w:t>
      </w:r>
      <w:r>
        <w:rPr>
          <w:rStyle w:val="VerbatimChar"/>
        </w:rPr>
        <w:t>useradd guest</w:t>
      </w:r>
      <w:r>
        <w:t xml:space="preserve"> попытался создать учётную запись гостя. Но получил ошибку, потому что пользователь уже существует.</w:t>
      </w:r>
    </w:p>
    <w:p w14:paraId="226DCDA0" w14:textId="77777777" w:rsidR="00A32B02" w:rsidRDefault="006D6252">
      <w:pPr>
        <w:pStyle w:val="CaptionedFigure"/>
      </w:pPr>
      <w:bookmarkStart w:id="6" w:name="fig:001"/>
      <w:r>
        <w:rPr>
          <w:noProof/>
        </w:rPr>
        <w:lastRenderedPageBreak/>
        <w:drawing>
          <wp:inline distT="0" distB="0" distL="0" distR="0" wp14:anchorId="226DD0A9" wp14:editId="226DD0AA">
            <wp:extent cx="5334000" cy="4912278"/>
            <wp:effectExtent l="0" t="0" r="0" b="0"/>
            <wp:docPr id="1" name="Picture" descr="Создание учетной записи гостя \label{fig1}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2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226DCDA1" w14:textId="77777777" w:rsidR="00A32B02" w:rsidRDefault="006D6252">
      <w:pPr>
        <w:pStyle w:val="ImageCaption"/>
      </w:pPr>
      <w:r>
        <w:t xml:space="preserve">Создание учетной записи гостя </w:t>
      </w:r>
    </w:p>
    <w:p w14:paraId="226DCDA2" w14:textId="77777777" w:rsidR="00A32B02" w:rsidRDefault="006D6252">
      <w:pPr>
        <w:pStyle w:val="BodyText"/>
      </w:pPr>
      <w:r>
        <w:t>Поменял пароль для пользователя guest.</w:t>
      </w:r>
    </w:p>
    <w:p w14:paraId="226DCDA3" w14:textId="77777777" w:rsidR="00A32B02" w:rsidRDefault="006D6252">
      <w:pPr>
        <w:pStyle w:val="CaptionedFigure"/>
      </w:pPr>
      <w:bookmarkStart w:id="7" w:name="fig:002"/>
      <w:r>
        <w:rPr>
          <w:noProof/>
        </w:rPr>
        <w:lastRenderedPageBreak/>
        <w:drawing>
          <wp:inline distT="0" distB="0" distL="0" distR="0" wp14:anchorId="226DD0AB" wp14:editId="226DD0AC">
            <wp:extent cx="5334000" cy="4912278"/>
            <wp:effectExtent l="0" t="0" r="0" b="0"/>
            <wp:docPr id="2" name="Picture" descr="Пароль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2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226DCDA4" w14:textId="77777777" w:rsidR="00A32B02" w:rsidRDefault="006D6252">
      <w:pPr>
        <w:pStyle w:val="ImageCaption"/>
      </w:pPr>
      <w:r>
        <w:t>Паро</w:t>
      </w:r>
      <w:r>
        <w:t>ль guest</w:t>
      </w:r>
    </w:p>
    <w:p w14:paraId="226DCDA5" w14:textId="77777777" w:rsidR="00A32B02" w:rsidRDefault="006D6252">
      <w:pPr>
        <w:pStyle w:val="BodyText"/>
      </w:pPr>
      <w:r>
        <w:t xml:space="preserve">Создал пользователя guest2 с помощью команды </w:t>
      </w:r>
      <w:r>
        <w:rPr>
          <w:rStyle w:val="VerbatimChar"/>
        </w:rPr>
        <w:t>useradd guest2</w:t>
      </w:r>
      <w:r>
        <w:t xml:space="preserve">, и задал для него пароль с помощью команды </w:t>
      </w:r>
      <w:r>
        <w:rPr>
          <w:rStyle w:val="VerbatimChar"/>
        </w:rPr>
        <w:t>passwd guest2</w:t>
      </w:r>
    </w:p>
    <w:p w14:paraId="226DCDA6" w14:textId="77777777" w:rsidR="00A32B02" w:rsidRDefault="006D6252">
      <w:pPr>
        <w:pStyle w:val="CaptionedFigure"/>
      </w:pPr>
      <w:bookmarkStart w:id="8" w:name="fig:003"/>
      <w:r>
        <w:rPr>
          <w:noProof/>
        </w:rPr>
        <w:lastRenderedPageBreak/>
        <w:drawing>
          <wp:inline distT="0" distB="0" distL="0" distR="0" wp14:anchorId="226DD0AD" wp14:editId="226DD0AE">
            <wp:extent cx="5334000" cy="4912278"/>
            <wp:effectExtent l="0" t="0" r="0" b="0"/>
            <wp:docPr id="3" name="Picture" descr="Учетная запись guest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2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226DCDA7" w14:textId="77777777" w:rsidR="00A32B02" w:rsidRDefault="006D6252">
      <w:pPr>
        <w:pStyle w:val="ImageCaption"/>
      </w:pPr>
      <w:r>
        <w:t>Учетная запись guest2</w:t>
      </w:r>
    </w:p>
    <w:p w14:paraId="226DCDA8" w14:textId="77777777" w:rsidR="00A32B02" w:rsidRDefault="006D6252">
      <w:pPr>
        <w:pStyle w:val="BodyText"/>
      </w:pPr>
      <w:r>
        <w:t>Добавил пользователя guest2 в группу guest.</w:t>
      </w:r>
    </w:p>
    <w:p w14:paraId="226DCDA9" w14:textId="77777777" w:rsidR="00A32B02" w:rsidRDefault="006D6252">
      <w:pPr>
        <w:pStyle w:val="CaptionedFigure"/>
      </w:pPr>
      <w:bookmarkStart w:id="9" w:name="fig:004"/>
      <w:r>
        <w:rPr>
          <w:noProof/>
        </w:rPr>
        <w:lastRenderedPageBreak/>
        <w:drawing>
          <wp:inline distT="0" distB="0" distL="0" distR="0" wp14:anchorId="226DD0AF" wp14:editId="226DD0B0">
            <wp:extent cx="5334000" cy="2456139"/>
            <wp:effectExtent l="0" t="0" r="0" b="0"/>
            <wp:docPr id="4" name="Picture" descr="Guest2 в группе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226DCDAA" w14:textId="77777777" w:rsidR="00A32B02" w:rsidRDefault="006D6252">
      <w:pPr>
        <w:pStyle w:val="ImageCaption"/>
      </w:pPr>
      <w:r>
        <w:t>Guest2 в группе guest</w:t>
      </w:r>
    </w:p>
    <w:p w14:paraId="226DCDAB" w14:textId="77777777" w:rsidR="00A32B02" w:rsidRDefault="006D6252">
      <w:pPr>
        <w:pStyle w:val="BodyText"/>
      </w:pPr>
      <w:r>
        <w:t>Зашёл в двух пользователей с двух конс</w:t>
      </w:r>
      <w:r>
        <w:t>олей.</w:t>
      </w:r>
    </w:p>
    <w:p w14:paraId="226DCDAC" w14:textId="77777777" w:rsidR="00A32B02" w:rsidRDefault="006D6252">
      <w:pPr>
        <w:pStyle w:val="CaptionedFigure"/>
      </w:pPr>
      <w:bookmarkStart w:id="10" w:name="fig:005"/>
      <w:r>
        <w:rPr>
          <w:noProof/>
        </w:rPr>
        <w:lastRenderedPageBreak/>
        <w:drawing>
          <wp:inline distT="0" distB="0" distL="0" distR="0" wp14:anchorId="226DD0B1" wp14:editId="226DD0B2">
            <wp:extent cx="5334000" cy="4912278"/>
            <wp:effectExtent l="0" t="0" r="0" b="0"/>
            <wp:docPr id="5" name="Picture" descr="Две консол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2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226DCDAD" w14:textId="77777777" w:rsidR="00A32B02" w:rsidRDefault="006D6252">
      <w:pPr>
        <w:pStyle w:val="ImageCaption"/>
      </w:pPr>
      <w:r>
        <w:t>Две консоли</w:t>
      </w:r>
    </w:p>
    <w:p w14:paraId="226DCDAE" w14:textId="77777777" w:rsidR="00A32B02" w:rsidRDefault="006D6252">
      <w:pPr>
        <w:pStyle w:val="BodyText"/>
      </w:pPr>
      <w:r>
        <w:t>Для обоих пользователей командой pwd определил директорию, в которой нахожусь. Папка guest свпадает с именем пользователя guest. Также и для guest2</w:t>
      </w:r>
    </w:p>
    <w:p w14:paraId="226DCDAF" w14:textId="77777777" w:rsidR="00A32B02" w:rsidRDefault="006D6252">
      <w:pPr>
        <w:pStyle w:val="CaptionedFigure"/>
      </w:pPr>
      <w:bookmarkStart w:id="11" w:name="fig:006"/>
      <w:r>
        <w:rPr>
          <w:noProof/>
        </w:rPr>
        <w:lastRenderedPageBreak/>
        <w:drawing>
          <wp:inline distT="0" distB="0" distL="0" distR="0" wp14:anchorId="226DD0B3" wp14:editId="226DD0B4">
            <wp:extent cx="5334000" cy="4912278"/>
            <wp:effectExtent l="0" t="0" r="0" b="0"/>
            <wp:docPr id="6" name="Picture" descr="Pw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2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226DCDB0" w14:textId="77777777" w:rsidR="00A32B02" w:rsidRDefault="006D6252">
      <w:pPr>
        <w:pStyle w:val="ImageCaption"/>
      </w:pPr>
      <w:r>
        <w:t>Pwd</w:t>
      </w:r>
    </w:p>
    <w:p w14:paraId="226DCDB1" w14:textId="77777777" w:rsidR="00A32B02" w:rsidRDefault="006D6252">
      <w:pPr>
        <w:pStyle w:val="BodyText"/>
      </w:pPr>
      <w:r>
        <w:t xml:space="preserve">Уточнил имя пользователя, его группу, и в каким группам он принадлежит командами: </w:t>
      </w:r>
      <w:r>
        <w:rPr>
          <w:rStyle w:val="VerbatimChar"/>
        </w:rPr>
        <w:t>groups guest</w:t>
      </w:r>
      <w:r>
        <w:t xml:space="preserve"> и </w:t>
      </w:r>
      <w:r>
        <w:rPr>
          <w:rStyle w:val="VerbatimChar"/>
        </w:rPr>
        <w:t>group</w:t>
      </w:r>
      <w:r>
        <w:rPr>
          <w:rStyle w:val="VerbatimChar"/>
        </w:rPr>
        <w:t>s guest2</w:t>
      </w:r>
      <w:r>
        <w:t xml:space="preserve">, а также командами </w:t>
      </w:r>
      <w:r>
        <w:rPr>
          <w:rStyle w:val="VerbatimChar"/>
        </w:rPr>
        <w:t>id -Gn</w:t>
      </w:r>
      <w:r>
        <w:t xml:space="preserve"> и </w:t>
      </w:r>
      <w:r>
        <w:rPr>
          <w:rStyle w:val="VerbatimChar"/>
        </w:rPr>
        <w:t>id -G</w:t>
      </w:r>
      <w:r>
        <w:t xml:space="preserve">. </w:t>
      </w:r>
      <w:r>
        <w:rPr>
          <w:rStyle w:val="VerbatimChar"/>
        </w:rPr>
        <w:t>groups guest</w:t>
      </w:r>
      <w:r>
        <w:t xml:space="preserve"> выдает через двоеточие имя пользователя и группу, в то время как </w:t>
      </w:r>
      <w:r>
        <w:rPr>
          <w:rStyle w:val="VerbatimChar"/>
        </w:rPr>
        <w:t>id -Gn</w:t>
      </w:r>
      <w:r>
        <w:t xml:space="preserve"> выдает только имя группы. А </w:t>
      </w:r>
      <w:r>
        <w:rPr>
          <w:rStyle w:val="VerbatimChar"/>
        </w:rPr>
        <w:t>id -G</w:t>
      </w:r>
      <w:r>
        <w:t xml:space="preserve"> выдаёт номер группы.</w:t>
      </w:r>
    </w:p>
    <w:p w14:paraId="226DCDB2" w14:textId="77777777" w:rsidR="00A32B02" w:rsidRDefault="006D6252">
      <w:pPr>
        <w:pStyle w:val="CaptionedFigure"/>
      </w:pPr>
      <w:bookmarkStart w:id="12" w:name="fig:007"/>
      <w:r>
        <w:rPr>
          <w:noProof/>
        </w:rPr>
        <w:lastRenderedPageBreak/>
        <w:drawing>
          <wp:inline distT="0" distB="0" distL="0" distR="0" wp14:anchorId="226DD0B5" wp14:editId="226DD0B6">
            <wp:extent cx="5334000" cy="4912278"/>
            <wp:effectExtent l="0" t="0" r="0" b="0"/>
            <wp:docPr id="7" name="Picture" descr="Группы пользователе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2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226DCDB3" w14:textId="77777777" w:rsidR="00A32B02" w:rsidRDefault="006D6252">
      <w:pPr>
        <w:pStyle w:val="ImageCaption"/>
      </w:pPr>
      <w:r>
        <w:t>Группы пользователей</w:t>
      </w:r>
    </w:p>
    <w:p w14:paraId="226DCDB4" w14:textId="77777777" w:rsidR="00A32B02" w:rsidRDefault="006D6252">
      <w:pPr>
        <w:pStyle w:val="BodyText"/>
      </w:pPr>
      <w:r>
        <w:t xml:space="preserve">Сравнил полученную информацию с содержимым файла </w:t>
      </w:r>
      <w:r>
        <w:rPr>
          <w:rStyle w:val="VerbatimChar"/>
        </w:rPr>
        <w:t>/etc/group</w:t>
      </w:r>
      <w:r>
        <w:t xml:space="preserve">. Просмотрел файл командой </w:t>
      </w:r>
      <w:r>
        <w:rPr>
          <w:rStyle w:val="VerbatimChar"/>
        </w:rPr>
        <w:t>cat /etc/group</w:t>
      </w:r>
      <w:r>
        <w:t>. В выводе файла нашёл записи о пользователях guest и guest2</w:t>
      </w:r>
    </w:p>
    <w:p w14:paraId="226DCDB5" w14:textId="77777777" w:rsidR="00A32B02" w:rsidRDefault="006D6252">
      <w:pPr>
        <w:pStyle w:val="CaptionedFigure"/>
      </w:pPr>
      <w:bookmarkStart w:id="13" w:name="fig:008"/>
      <w:r>
        <w:rPr>
          <w:noProof/>
        </w:rPr>
        <w:lastRenderedPageBreak/>
        <w:drawing>
          <wp:inline distT="0" distB="0" distL="0" distR="0" wp14:anchorId="226DD0B7" wp14:editId="226DD0B8">
            <wp:extent cx="5334000" cy="4912278"/>
            <wp:effectExtent l="0" t="0" r="0" b="0"/>
            <wp:docPr id="8" name="Picture" descr="Вывод команд ca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2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226DCDB6" w14:textId="77777777" w:rsidR="00A32B02" w:rsidRDefault="006D6252">
      <w:pPr>
        <w:pStyle w:val="ImageCaption"/>
      </w:pPr>
      <w:r>
        <w:t>Вывод команд cat</w:t>
      </w:r>
    </w:p>
    <w:p w14:paraId="226DCDB7" w14:textId="77777777" w:rsidR="00A32B02" w:rsidRDefault="006D6252">
      <w:pPr>
        <w:pStyle w:val="BodyText"/>
      </w:pPr>
      <w:r>
        <w:t>От имени пользователя guest2 выполнил регистрацию пользователя guest2 в груп</w:t>
      </w:r>
      <w:r>
        <w:t xml:space="preserve">пе guest командой </w:t>
      </w:r>
      <w:r>
        <w:rPr>
          <w:rStyle w:val="VerbatimChar"/>
        </w:rPr>
        <w:t>newgrp guest</w:t>
      </w:r>
    </w:p>
    <w:p w14:paraId="226DCDB8" w14:textId="77777777" w:rsidR="00A32B02" w:rsidRDefault="006D6252">
      <w:pPr>
        <w:pStyle w:val="CaptionedFigure"/>
      </w:pPr>
      <w:bookmarkStart w:id="14" w:name="fig:009"/>
      <w:r>
        <w:rPr>
          <w:noProof/>
        </w:rPr>
        <w:lastRenderedPageBreak/>
        <w:drawing>
          <wp:inline distT="0" distB="0" distL="0" distR="0" wp14:anchorId="226DD0B9" wp14:editId="226DD0BA">
            <wp:extent cx="5334000" cy="4912278"/>
            <wp:effectExtent l="0" t="0" r="0" b="0"/>
            <wp:docPr id="9" name="Picture" descr="Регистрация пользователя в группе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2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226DCDB9" w14:textId="77777777" w:rsidR="00A32B02" w:rsidRDefault="006D6252">
      <w:pPr>
        <w:pStyle w:val="ImageCaption"/>
      </w:pPr>
      <w:r>
        <w:t>Регистрация пользователя в группе guest</w:t>
      </w:r>
    </w:p>
    <w:p w14:paraId="226DCDBA" w14:textId="77777777" w:rsidR="00A32B02" w:rsidRDefault="006D6252">
      <w:pPr>
        <w:pStyle w:val="BodyText"/>
      </w:pPr>
      <w:r>
        <w:t xml:space="preserve">От имени пользователя guest изменил права директории </w:t>
      </w:r>
      <w:r>
        <w:rPr>
          <w:rStyle w:val="VerbatimChar"/>
        </w:rPr>
        <w:t>/home/guest</w:t>
      </w:r>
      <w:r>
        <w:t xml:space="preserve">, разрешив все действия для пользователей группы: </w:t>
      </w:r>
      <w:r>
        <w:rPr>
          <w:rStyle w:val="VerbatimChar"/>
        </w:rPr>
        <w:t>chmod g+rwx /home/guest</w:t>
      </w:r>
    </w:p>
    <w:p w14:paraId="226DCDBB" w14:textId="77777777" w:rsidR="00A32B02" w:rsidRDefault="006D6252">
      <w:pPr>
        <w:pStyle w:val="CaptionedFigure"/>
      </w:pPr>
      <w:bookmarkStart w:id="15" w:name="fig:010"/>
      <w:r>
        <w:rPr>
          <w:noProof/>
        </w:rPr>
        <w:lastRenderedPageBreak/>
        <w:drawing>
          <wp:inline distT="0" distB="0" distL="0" distR="0" wp14:anchorId="226DD0BB" wp14:editId="226DD0BC">
            <wp:extent cx="5334000" cy="4912278"/>
            <wp:effectExtent l="0" t="0" r="0" b="0"/>
            <wp:docPr id="10" name="Picture" descr="Изменения прав директории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2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226DCDBC" w14:textId="77777777" w:rsidR="00A32B02" w:rsidRDefault="006D6252">
      <w:pPr>
        <w:pStyle w:val="ImageCaption"/>
      </w:pPr>
      <w:r>
        <w:t>Изменения прав директории guest</w:t>
      </w:r>
    </w:p>
    <w:p w14:paraId="226DCDBD" w14:textId="77777777" w:rsidR="00A32B02" w:rsidRDefault="006D6252">
      <w:pPr>
        <w:pStyle w:val="BodyText"/>
      </w:pPr>
      <w:r>
        <w:t>Заполнил та</w:t>
      </w:r>
      <w:r>
        <w:t>блицу 2.1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56"/>
        <w:gridCol w:w="875"/>
        <w:gridCol w:w="876"/>
        <w:gridCol w:w="1239"/>
        <w:gridCol w:w="954"/>
        <w:gridCol w:w="988"/>
        <w:gridCol w:w="874"/>
        <w:gridCol w:w="1008"/>
        <w:gridCol w:w="1030"/>
        <w:gridCol w:w="876"/>
      </w:tblGrid>
      <w:tr w:rsidR="00A32B02" w14:paraId="226DCDC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26DCDBE" w14:textId="77777777" w:rsidR="00A32B02" w:rsidRDefault="006D6252">
            <w:pPr>
              <w:pStyle w:val="Compact"/>
            </w:pPr>
            <w:r>
              <w:t>Права дир.</w:t>
            </w:r>
          </w:p>
        </w:tc>
        <w:tc>
          <w:tcPr>
            <w:tcW w:w="0" w:type="auto"/>
          </w:tcPr>
          <w:p w14:paraId="226DCDBF" w14:textId="77777777" w:rsidR="00A32B02" w:rsidRDefault="006D6252">
            <w:pPr>
              <w:pStyle w:val="Compact"/>
            </w:pPr>
            <w:r>
              <w:t>Права файла</w:t>
            </w:r>
          </w:p>
        </w:tc>
        <w:tc>
          <w:tcPr>
            <w:tcW w:w="0" w:type="auto"/>
          </w:tcPr>
          <w:p w14:paraId="226DCDC0" w14:textId="77777777" w:rsidR="00A32B02" w:rsidRDefault="006D6252">
            <w:pPr>
              <w:pStyle w:val="Compact"/>
            </w:pPr>
            <w:r>
              <w:t>Созд файла</w:t>
            </w:r>
          </w:p>
        </w:tc>
        <w:tc>
          <w:tcPr>
            <w:tcW w:w="0" w:type="auto"/>
          </w:tcPr>
          <w:p w14:paraId="226DCDC1" w14:textId="77777777" w:rsidR="00A32B02" w:rsidRDefault="006D6252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226DCDC2" w14:textId="77777777" w:rsidR="00A32B02" w:rsidRDefault="006D6252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226DCDC3" w14:textId="77777777" w:rsidR="00A32B02" w:rsidRDefault="006D6252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226DCDC4" w14:textId="77777777" w:rsidR="00A32B02" w:rsidRDefault="006D6252">
            <w:pPr>
              <w:pStyle w:val="Compact"/>
            </w:pPr>
            <w:r>
              <w:t>Смена дир</w:t>
            </w:r>
          </w:p>
        </w:tc>
        <w:tc>
          <w:tcPr>
            <w:tcW w:w="0" w:type="auto"/>
          </w:tcPr>
          <w:p w14:paraId="226DCDC5" w14:textId="77777777" w:rsidR="00A32B02" w:rsidRDefault="006D6252">
            <w:pPr>
              <w:pStyle w:val="Compact"/>
            </w:pPr>
            <w:r>
              <w:t>Просм файлов в дир</w:t>
            </w:r>
          </w:p>
        </w:tc>
        <w:tc>
          <w:tcPr>
            <w:tcW w:w="0" w:type="auto"/>
          </w:tcPr>
          <w:p w14:paraId="226DCDC6" w14:textId="77777777" w:rsidR="00A32B02" w:rsidRDefault="006D6252">
            <w:pPr>
              <w:pStyle w:val="Compact"/>
            </w:pPr>
            <w:r>
              <w:t>Переим файла</w:t>
            </w:r>
          </w:p>
        </w:tc>
        <w:tc>
          <w:tcPr>
            <w:tcW w:w="0" w:type="auto"/>
          </w:tcPr>
          <w:p w14:paraId="226DCDC7" w14:textId="77777777" w:rsidR="00A32B02" w:rsidRDefault="006D6252">
            <w:pPr>
              <w:pStyle w:val="Compact"/>
            </w:pPr>
            <w:r>
              <w:t>Смена атр файла</w:t>
            </w:r>
          </w:p>
        </w:tc>
      </w:tr>
      <w:tr w:rsidR="00A32B02" w14:paraId="226DCDD3" w14:textId="77777777">
        <w:tc>
          <w:tcPr>
            <w:tcW w:w="0" w:type="auto"/>
          </w:tcPr>
          <w:p w14:paraId="226DCDC9" w14:textId="77777777" w:rsidR="00A32B02" w:rsidRDefault="006D6252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14:paraId="226DCDCA" w14:textId="77777777" w:rsidR="00A32B02" w:rsidRDefault="006D6252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14:paraId="226DCDCB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DCC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DCD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DCE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DCF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DD0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DD1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DD2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CDDE" w14:textId="77777777">
        <w:tc>
          <w:tcPr>
            <w:tcW w:w="0" w:type="auto"/>
          </w:tcPr>
          <w:p w14:paraId="226DCDD4" w14:textId="77777777" w:rsidR="00A32B02" w:rsidRDefault="006D6252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14:paraId="226DCDD5" w14:textId="77777777" w:rsidR="00A32B02" w:rsidRDefault="006D6252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14:paraId="226DCDD6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DD7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DD8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DD9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DDA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DDB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DDC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DDD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CDE9" w14:textId="77777777">
        <w:tc>
          <w:tcPr>
            <w:tcW w:w="0" w:type="auto"/>
          </w:tcPr>
          <w:p w14:paraId="226DCDDF" w14:textId="77777777" w:rsidR="00A32B02" w:rsidRDefault="006D6252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14:paraId="226DCDE0" w14:textId="77777777" w:rsidR="00A32B02" w:rsidRDefault="006D6252">
            <w:pPr>
              <w:pStyle w:val="Compact"/>
            </w:pPr>
            <w:r>
              <w:t>020</w:t>
            </w:r>
          </w:p>
        </w:tc>
        <w:tc>
          <w:tcPr>
            <w:tcW w:w="0" w:type="auto"/>
          </w:tcPr>
          <w:p w14:paraId="226DCDE1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DE2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DE3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DE4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DE5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DE6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DE7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DE8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CDF4" w14:textId="77777777">
        <w:tc>
          <w:tcPr>
            <w:tcW w:w="0" w:type="auto"/>
          </w:tcPr>
          <w:p w14:paraId="226DCDEA" w14:textId="77777777" w:rsidR="00A32B02" w:rsidRDefault="006D6252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14:paraId="226DCDEB" w14:textId="77777777" w:rsidR="00A32B02" w:rsidRDefault="006D6252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14:paraId="226DCDEC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DED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DEE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DEF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DF0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DF1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DF2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DF3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CDFF" w14:textId="77777777">
        <w:tc>
          <w:tcPr>
            <w:tcW w:w="0" w:type="auto"/>
          </w:tcPr>
          <w:p w14:paraId="226DCDF5" w14:textId="77777777" w:rsidR="00A32B02" w:rsidRDefault="006D6252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14:paraId="226DCDF6" w14:textId="77777777" w:rsidR="00A32B02" w:rsidRDefault="006D6252">
            <w:pPr>
              <w:pStyle w:val="Compact"/>
            </w:pPr>
            <w:r>
              <w:t>040</w:t>
            </w:r>
          </w:p>
        </w:tc>
        <w:tc>
          <w:tcPr>
            <w:tcW w:w="0" w:type="auto"/>
          </w:tcPr>
          <w:p w14:paraId="226DCDF7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DF8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DF9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DFA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DFB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DFC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DFD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DFE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CE0A" w14:textId="77777777">
        <w:tc>
          <w:tcPr>
            <w:tcW w:w="0" w:type="auto"/>
          </w:tcPr>
          <w:p w14:paraId="226DCE00" w14:textId="77777777" w:rsidR="00A32B02" w:rsidRDefault="006D6252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14:paraId="226DCE01" w14:textId="77777777" w:rsidR="00A32B02" w:rsidRDefault="006D6252">
            <w:pPr>
              <w:pStyle w:val="Compact"/>
            </w:pPr>
            <w:r>
              <w:t>050</w:t>
            </w:r>
          </w:p>
        </w:tc>
        <w:tc>
          <w:tcPr>
            <w:tcW w:w="0" w:type="auto"/>
          </w:tcPr>
          <w:p w14:paraId="226DCE02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03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04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05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06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07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08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09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CE15" w14:textId="77777777">
        <w:tc>
          <w:tcPr>
            <w:tcW w:w="0" w:type="auto"/>
          </w:tcPr>
          <w:p w14:paraId="226DCE0B" w14:textId="77777777" w:rsidR="00A32B02" w:rsidRDefault="006D6252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14:paraId="226DCE0C" w14:textId="77777777" w:rsidR="00A32B02" w:rsidRDefault="006D6252">
            <w:pPr>
              <w:pStyle w:val="Compact"/>
            </w:pPr>
            <w:r>
              <w:t>060</w:t>
            </w:r>
          </w:p>
        </w:tc>
        <w:tc>
          <w:tcPr>
            <w:tcW w:w="0" w:type="auto"/>
          </w:tcPr>
          <w:p w14:paraId="226DCE0D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0E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0F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10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11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12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13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14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CE20" w14:textId="77777777">
        <w:tc>
          <w:tcPr>
            <w:tcW w:w="0" w:type="auto"/>
          </w:tcPr>
          <w:p w14:paraId="226DCE16" w14:textId="77777777" w:rsidR="00A32B02" w:rsidRDefault="006D6252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14:paraId="226DCE17" w14:textId="77777777" w:rsidR="00A32B02" w:rsidRDefault="006D6252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14:paraId="226DCE18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19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1A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1B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1C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1D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1E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1F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CE2B" w14:textId="77777777">
        <w:tc>
          <w:tcPr>
            <w:tcW w:w="0" w:type="auto"/>
          </w:tcPr>
          <w:p w14:paraId="226DCE21" w14:textId="77777777" w:rsidR="00A32B02" w:rsidRDefault="006D6252">
            <w:pPr>
              <w:pStyle w:val="Compact"/>
            </w:pPr>
            <w:r>
              <w:lastRenderedPageBreak/>
              <w:t>010</w:t>
            </w:r>
          </w:p>
        </w:tc>
        <w:tc>
          <w:tcPr>
            <w:tcW w:w="0" w:type="auto"/>
          </w:tcPr>
          <w:p w14:paraId="226DCE22" w14:textId="77777777" w:rsidR="00A32B02" w:rsidRDefault="006D6252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14:paraId="226DCE23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24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25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26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27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E28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29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2A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CE36" w14:textId="77777777">
        <w:tc>
          <w:tcPr>
            <w:tcW w:w="0" w:type="auto"/>
          </w:tcPr>
          <w:p w14:paraId="226DCE2C" w14:textId="77777777" w:rsidR="00A32B02" w:rsidRDefault="006D6252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14:paraId="226DCE2D" w14:textId="77777777" w:rsidR="00A32B02" w:rsidRDefault="006D6252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14:paraId="226DCE2E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2F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30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31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32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E33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34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35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CE41" w14:textId="77777777">
        <w:tc>
          <w:tcPr>
            <w:tcW w:w="0" w:type="auto"/>
          </w:tcPr>
          <w:p w14:paraId="226DCE37" w14:textId="77777777" w:rsidR="00A32B02" w:rsidRDefault="006D6252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14:paraId="226DCE38" w14:textId="77777777" w:rsidR="00A32B02" w:rsidRDefault="006D6252">
            <w:pPr>
              <w:pStyle w:val="Compact"/>
            </w:pPr>
            <w:r>
              <w:t>020</w:t>
            </w:r>
          </w:p>
        </w:tc>
        <w:tc>
          <w:tcPr>
            <w:tcW w:w="0" w:type="auto"/>
          </w:tcPr>
          <w:p w14:paraId="226DCE39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3A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3B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E3C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3D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E3E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3F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40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CE4C" w14:textId="77777777">
        <w:tc>
          <w:tcPr>
            <w:tcW w:w="0" w:type="auto"/>
          </w:tcPr>
          <w:p w14:paraId="226DCE42" w14:textId="77777777" w:rsidR="00A32B02" w:rsidRDefault="006D6252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14:paraId="226DCE43" w14:textId="77777777" w:rsidR="00A32B02" w:rsidRDefault="006D6252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14:paraId="226DCE44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45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46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E47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48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E49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4A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4B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CE57" w14:textId="77777777">
        <w:tc>
          <w:tcPr>
            <w:tcW w:w="0" w:type="auto"/>
          </w:tcPr>
          <w:p w14:paraId="226DCE4D" w14:textId="77777777" w:rsidR="00A32B02" w:rsidRDefault="006D6252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14:paraId="226DCE4E" w14:textId="77777777" w:rsidR="00A32B02" w:rsidRDefault="006D6252">
            <w:pPr>
              <w:pStyle w:val="Compact"/>
            </w:pPr>
            <w:r>
              <w:t>040</w:t>
            </w:r>
          </w:p>
        </w:tc>
        <w:tc>
          <w:tcPr>
            <w:tcW w:w="0" w:type="auto"/>
          </w:tcPr>
          <w:p w14:paraId="226DCE4F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50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51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52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E53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E54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55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56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CE62" w14:textId="77777777">
        <w:tc>
          <w:tcPr>
            <w:tcW w:w="0" w:type="auto"/>
          </w:tcPr>
          <w:p w14:paraId="226DCE58" w14:textId="77777777" w:rsidR="00A32B02" w:rsidRDefault="006D6252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14:paraId="226DCE59" w14:textId="77777777" w:rsidR="00A32B02" w:rsidRDefault="006D6252">
            <w:pPr>
              <w:pStyle w:val="Compact"/>
            </w:pPr>
            <w:r>
              <w:t>050</w:t>
            </w:r>
          </w:p>
        </w:tc>
        <w:tc>
          <w:tcPr>
            <w:tcW w:w="0" w:type="auto"/>
          </w:tcPr>
          <w:p w14:paraId="226DCE5A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5B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5C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5D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E5E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E5F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60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61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CE6D" w14:textId="77777777">
        <w:tc>
          <w:tcPr>
            <w:tcW w:w="0" w:type="auto"/>
          </w:tcPr>
          <w:p w14:paraId="226DCE63" w14:textId="77777777" w:rsidR="00A32B02" w:rsidRDefault="006D6252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14:paraId="226DCE64" w14:textId="77777777" w:rsidR="00A32B02" w:rsidRDefault="006D6252">
            <w:pPr>
              <w:pStyle w:val="Compact"/>
            </w:pPr>
            <w:r>
              <w:t>060</w:t>
            </w:r>
          </w:p>
        </w:tc>
        <w:tc>
          <w:tcPr>
            <w:tcW w:w="0" w:type="auto"/>
          </w:tcPr>
          <w:p w14:paraId="226DCE65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66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67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E68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E69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E6A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6B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6C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CE78" w14:textId="77777777">
        <w:tc>
          <w:tcPr>
            <w:tcW w:w="0" w:type="auto"/>
          </w:tcPr>
          <w:p w14:paraId="226DCE6E" w14:textId="77777777" w:rsidR="00A32B02" w:rsidRDefault="006D6252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14:paraId="226DCE6F" w14:textId="77777777" w:rsidR="00A32B02" w:rsidRDefault="006D6252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14:paraId="226DCE70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71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72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E73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E74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E75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76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77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CE83" w14:textId="77777777">
        <w:tc>
          <w:tcPr>
            <w:tcW w:w="0" w:type="auto"/>
          </w:tcPr>
          <w:p w14:paraId="226DCE79" w14:textId="77777777" w:rsidR="00A32B02" w:rsidRDefault="006D6252">
            <w:pPr>
              <w:pStyle w:val="Compact"/>
            </w:pPr>
            <w:r>
              <w:t>020</w:t>
            </w:r>
          </w:p>
        </w:tc>
        <w:tc>
          <w:tcPr>
            <w:tcW w:w="0" w:type="auto"/>
          </w:tcPr>
          <w:p w14:paraId="226DCE7A" w14:textId="77777777" w:rsidR="00A32B02" w:rsidRDefault="006D6252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14:paraId="226DCE7B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7C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7D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7E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7F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80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81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82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CE8E" w14:textId="77777777">
        <w:tc>
          <w:tcPr>
            <w:tcW w:w="0" w:type="auto"/>
          </w:tcPr>
          <w:p w14:paraId="226DCE84" w14:textId="77777777" w:rsidR="00A32B02" w:rsidRDefault="006D6252">
            <w:pPr>
              <w:pStyle w:val="Compact"/>
            </w:pPr>
            <w:r>
              <w:t>020</w:t>
            </w:r>
          </w:p>
        </w:tc>
        <w:tc>
          <w:tcPr>
            <w:tcW w:w="0" w:type="auto"/>
          </w:tcPr>
          <w:p w14:paraId="226DCE85" w14:textId="77777777" w:rsidR="00A32B02" w:rsidRDefault="006D6252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14:paraId="226DCE86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87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88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89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8A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8B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8C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8D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CE99" w14:textId="77777777">
        <w:tc>
          <w:tcPr>
            <w:tcW w:w="0" w:type="auto"/>
          </w:tcPr>
          <w:p w14:paraId="226DCE8F" w14:textId="77777777" w:rsidR="00A32B02" w:rsidRDefault="006D6252">
            <w:pPr>
              <w:pStyle w:val="Compact"/>
            </w:pPr>
            <w:r>
              <w:t>020</w:t>
            </w:r>
          </w:p>
        </w:tc>
        <w:tc>
          <w:tcPr>
            <w:tcW w:w="0" w:type="auto"/>
          </w:tcPr>
          <w:p w14:paraId="226DCE90" w14:textId="77777777" w:rsidR="00A32B02" w:rsidRDefault="006D6252">
            <w:pPr>
              <w:pStyle w:val="Compact"/>
            </w:pPr>
            <w:r>
              <w:t>020</w:t>
            </w:r>
          </w:p>
        </w:tc>
        <w:tc>
          <w:tcPr>
            <w:tcW w:w="0" w:type="auto"/>
          </w:tcPr>
          <w:p w14:paraId="226DCE91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92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93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94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95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96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97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98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CEA4" w14:textId="77777777">
        <w:tc>
          <w:tcPr>
            <w:tcW w:w="0" w:type="auto"/>
          </w:tcPr>
          <w:p w14:paraId="226DCE9A" w14:textId="77777777" w:rsidR="00A32B02" w:rsidRDefault="006D6252">
            <w:pPr>
              <w:pStyle w:val="Compact"/>
            </w:pPr>
            <w:r>
              <w:t>020</w:t>
            </w:r>
          </w:p>
        </w:tc>
        <w:tc>
          <w:tcPr>
            <w:tcW w:w="0" w:type="auto"/>
          </w:tcPr>
          <w:p w14:paraId="226DCE9B" w14:textId="77777777" w:rsidR="00A32B02" w:rsidRDefault="006D6252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14:paraId="226DCE9C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9D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9E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9F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A0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A1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A2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A3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CEAF" w14:textId="77777777">
        <w:tc>
          <w:tcPr>
            <w:tcW w:w="0" w:type="auto"/>
          </w:tcPr>
          <w:p w14:paraId="226DCEA5" w14:textId="77777777" w:rsidR="00A32B02" w:rsidRDefault="006D6252">
            <w:pPr>
              <w:pStyle w:val="Compact"/>
            </w:pPr>
            <w:r>
              <w:t>020</w:t>
            </w:r>
          </w:p>
        </w:tc>
        <w:tc>
          <w:tcPr>
            <w:tcW w:w="0" w:type="auto"/>
          </w:tcPr>
          <w:p w14:paraId="226DCEA6" w14:textId="77777777" w:rsidR="00A32B02" w:rsidRDefault="006D6252">
            <w:pPr>
              <w:pStyle w:val="Compact"/>
            </w:pPr>
            <w:r>
              <w:t>040</w:t>
            </w:r>
          </w:p>
        </w:tc>
        <w:tc>
          <w:tcPr>
            <w:tcW w:w="0" w:type="auto"/>
          </w:tcPr>
          <w:p w14:paraId="226DCEA7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A8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A9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AA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AB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AC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AD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AE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CEBA" w14:textId="77777777">
        <w:tc>
          <w:tcPr>
            <w:tcW w:w="0" w:type="auto"/>
          </w:tcPr>
          <w:p w14:paraId="226DCEB0" w14:textId="77777777" w:rsidR="00A32B02" w:rsidRDefault="006D6252">
            <w:pPr>
              <w:pStyle w:val="Compact"/>
            </w:pPr>
            <w:r>
              <w:t>020</w:t>
            </w:r>
          </w:p>
        </w:tc>
        <w:tc>
          <w:tcPr>
            <w:tcW w:w="0" w:type="auto"/>
          </w:tcPr>
          <w:p w14:paraId="226DCEB1" w14:textId="77777777" w:rsidR="00A32B02" w:rsidRDefault="006D6252">
            <w:pPr>
              <w:pStyle w:val="Compact"/>
            </w:pPr>
            <w:r>
              <w:t>050</w:t>
            </w:r>
          </w:p>
        </w:tc>
        <w:tc>
          <w:tcPr>
            <w:tcW w:w="0" w:type="auto"/>
          </w:tcPr>
          <w:p w14:paraId="226DCEB2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B3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B4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B5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B6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B7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B8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B9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CEC5" w14:textId="77777777">
        <w:tc>
          <w:tcPr>
            <w:tcW w:w="0" w:type="auto"/>
          </w:tcPr>
          <w:p w14:paraId="226DCEBB" w14:textId="77777777" w:rsidR="00A32B02" w:rsidRDefault="006D6252">
            <w:pPr>
              <w:pStyle w:val="Compact"/>
            </w:pPr>
            <w:r>
              <w:t>020</w:t>
            </w:r>
          </w:p>
        </w:tc>
        <w:tc>
          <w:tcPr>
            <w:tcW w:w="0" w:type="auto"/>
          </w:tcPr>
          <w:p w14:paraId="226DCEBC" w14:textId="77777777" w:rsidR="00A32B02" w:rsidRDefault="006D6252">
            <w:pPr>
              <w:pStyle w:val="Compact"/>
            </w:pPr>
            <w:r>
              <w:t>060</w:t>
            </w:r>
          </w:p>
        </w:tc>
        <w:tc>
          <w:tcPr>
            <w:tcW w:w="0" w:type="auto"/>
          </w:tcPr>
          <w:p w14:paraId="226DCEBD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BE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BF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C0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C1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C2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C3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C4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CED0" w14:textId="77777777">
        <w:tc>
          <w:tcPr>
            <w:tcW w:w="0" w:type="auto"/>
          </w:tcPr>
          <w:p w14:paraId="226DCEC6" w14:textId="77777777" w:rsidR="00A32B02" w:rsidRDefault="006D6252">
            <w:pPr>
              <w:pStyle w:val="Compact"/>
            </w:pPr>
            <w:r>
              <w:t>020</w:t>
            </w:r>
          </w:p>
        </w:tc>
        <w:tc>
          <w:tcPr>
            <w:tcW w:w="0" w:type="auto"/>
          </w:tcPr>
          <w:p w14:paraId="226DCEC7" w14:textId="77777777" w:rsidR="00A32B02" w:rsidRDefault="006D6252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14:paraId="226DCEC8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C9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CA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CB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CC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CD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CE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CF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CEDB" w14:textId="77777777">
        <w:tc>
          <w:tcPr>
            <w:tcW w:w="0" w:type="auto"/>
          </w:tcPr>
          <w:p w14:paraId="226DCED1" w14:textId="77777777" w:rsidR="00A32B02" w:rsidRDefault="006D6252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14:paraId="226DCED2" w14:textId="77777777" w:rsidR="00A32B02" w:rsidRDefault="006D6252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14:paraId="226DCED3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ED4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ED5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D6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D7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ED8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D9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EDA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CEE6" w14:textId="77777777">
        <w:tc>
          <w:tcPr>
            <w:tcW w:w="0" w:type="auto"/>
          </w:tcPr>
          <w:p w14:paraId="226DCEDC" w14:textId="77777777" w:rsidR="00A32B02" w:rsidRDefault="006D6252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14:paraId="226DCEDD" w14:textId="77777777" w:rsidR="00A32B02" w:rsidRDefault="006D6252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14:paraId="226DCEDE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EDF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EE0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E1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E2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EE3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E4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EE5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CEF1" w14:textId="77777777">
        <w:tc>
          <w:tcPr>
            <w:tcW w:w="0" w:type="auto"/>
          </w:tcPr>
          <w:p w14:paraId="226DCEE7" w14:textId="77777777" w:rsidR="00A32B02" w:rsidRDefault="006D6252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14:paraId="226DCEE8" w14:textId="77777777" w:rsidR="00A32B02" w:rsidRDefault="006D6252">
            <w:pPr>
              <w:pStyle w:val="Compact"/>
            </w:pPr>
            <w:r>
              <w:t>020</w:t>
            </w:r>
          </w:p>
        </w:tc>
        <w:tc>
          <w:tcPr>
            <w:tcW w:w="0" w:type="auto"/>
          </w:tcPr>
          <w:p w14:paraId="226DCEE9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EEA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EEB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EEC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ED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EEE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EF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EF0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CEFC" w14:textId="77777777">
        <w:tc>
          <w:tcPr>
            <w:tcW w:w="0" w:type="auto"/>
          </w:tcPr>
          <w:p w14:paraId="226DCEF2" w14:textId="77777777" w:rsidR="00A32B02" w:rsidRDefault="006D6252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14:paraId="226DCEF3" w14:textId="77777777" w:rsidR="00A32B02" w:rsidRDefault="006D6252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14:paraId="226DCEF4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EF5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EF6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EF7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F8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EF9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EFA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EFB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CF07" w14:textId="77777777">
        <w:tc>
          <w:tcPr>
            <w:tcW w:w="0" w:type="auto"/>
          </w:tcPr>
          <w:p w14:paraId="226DCEFD" w14:textId="77777777" w:rsidR="00A32B02" w:rsidRDefault="006D6252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14:paraId="226DCEFE" w14:textId="77777777" w:rsidR="00A32B02" w:rsidRDefault="006D6252">
            <w:pPr>
              <w:pStyle w:val="Compact"/>
            </w:pPr>
            <w:r>
              <w:t>040</w:t>
            </w:r>
          </w:p>
        </w:tc>
        <w:tc>
          <w:tcPr>
            <w:tcW w:w="0" w:type="auto"/>
          </w:tcPr>
          <w:p w14:paraId="226DCEFF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F00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F01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02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F03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F04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05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F06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CF12" w14:textId="77777777">
        <w:tc>
          <w:tcPr>
            <w:tcW w:w="0" w:type="auto"/>
          </w:tcPr>
          <w:p w14:paraId="226DCF08" w14:textId="77777777" w:rsidR="00A32B02" w:rsidRDefault="006D6252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14:paraId="226DCF09" w14:textId="77777777" w:rsidR="00A32B02" w:rsidRDefault="006D6252">
            <w:pPr>
              <w:pStyle w:val="Compact"/>
            </w:pPr>
            <w:r>
              <w:t>050</w:t>
            </w:r>
          </w:p>
        </w:tc>
        <w:tc>
          <w:tcPr>
            <w:tcW w:w="0" w:type="auto"/>
          </w:tcPr>
          <w:p w14:paraId="226DCF0A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F0B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F0C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0D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F0E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F0F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10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F11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CF1D" w14:textId="77777777">
        <w:tc>
          <w:tcPr>
            <w:tcW w:w="0" w:type="auto"/>
          </w:tcPr>
          <w:p w14:paraId="226DCF13" w14:textId="77777777" w:rsidR="00A32B02" w:rsidRDefault="006D6252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14:paraId="226DCF14" w14:textId="77777777" w:rsidR="00A32B02" w:rsidRDefault="006D6252">
            <w:pPr>
              <w:pStyle w:val="Compact"/>
            </w:pPr>
            <w:r>
              <w:t>060</w:t>
            </w:r>
          </w:p>
        </w:tc>
        <w:tc>
          <w:tcPr>
            <w:tcW w:w="0" w:type="auto"/>
          </w:tcPr>
          <w:p w14:paraId="226DCF15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F16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F17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F18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F19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F1A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1B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F1C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CF28" w14:textId="77777777">
        <w:tc>
          <w:tcPr>
            <w:tcW w:w="0" w:type="auto"/>
          </w:tcPr>
          <w:p w14:paraId="226DCF1E" w14:textId="77777777" w:rsidR="00A32B02" w:rsidRDefault="006D6252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14:paraId="226DCF1F" w14:textId="77777777" w:rsidR="00A32B02" w:rsidRDefault="006D6252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14:paraId="226DCF20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F21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F22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F23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F24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F25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26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F27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CF33" w14:textId="77777777">
        <w:tc>
          <w:tcPr>
            <w:tcW w:w="0" w:type="auto"/>
          </w:tcPr>
          <w:p w14:paraId="226DCF29" w14:textId="77777777" w:rsidR="00A32B02" w:rsidRDefault="006D6252">
            <w:pPr>
              <w:pStyle w:val="Compact"/>
            </w:pPr>
            <w:r>
              <w:t>040</w:t>
            </w:r>
          </w:p>
        </w:tc>
        <w:tc>
          <w:tcPr>
            <w:tcW w:w="0" w:type="auto"/>
          </w:tcPr>
          <w:p w14:paraId="226DCF2A" w14:textId="77777777" w:rsidR="00A32B02" w:rsidRDefault="006D6252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14:paraId="226DCF2B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2C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2D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2E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2F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30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31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32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CF3E" w14:textId="77777777">
        <w:tc>
          <w:tcPr>
            <w:tcW w:w="0" w:type="auto"/>
          </w:tcPr>
          <w:p w14:paraId="226DCF34" w14:textId="77777777" w:rsidR="00A32B02" w:rsidRDefault="006D6252">
            <w:pPr>
              <w:pStyle w:val="Compact"/>
            </w:pPr>
            <w:r>
              <w:t>040</w:t>
            </w:r>
          </w:p>
        </w:tc>
        <w:tc>
          <w:tcPr>
            <w:tcW w:w="0" w:type="auto"/>
          </w:tcPr>
          <w:p w14:paraId="226DCF35" w14:textId="77777777" w:rsidR="00A32B02" w:rsidRDefault="006D6252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14:paraId="226DCF36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37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38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39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3A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3B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3C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3D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CF49" w14:textId="77777777">
        <w:tc>
          <w:tcPr>
            <w:tcW w:w="0" w:type="auto"/>
          </w:tcPr>
          <w:p w14:paraId="226DCF3F" w14:textId="77777777" w:rsidR="00A32B02" w:rsidRDefault="006D6252">
            <w:pPr>
              <w:pStyle w:val="Compact"/>
            </w:pPr>
            <w:r>
              <w:t>040</w:t>
            </w:r>
          </w:p>
        </w:tc>
        <w:tc>
          <w:tcPr>
            <w:tcW w:w="0" w:type="auto"/>
          </w:tcPr>
          <w:p w14:paraId="226DCF40" w14:textId="77777777" w:rsidR="00A32B02" w:rsidRDefault="006D6252">
            <w:pPr>
              <w:pStyle w:val="Compact"/>
            </w:pPr>
            <w:r>
              <w:t>020</w:t>
            </w:r>
          </w:p>
        </w:tc>
        <w:tc>
          <w:tcPr>
            <w:tcW w:w="0" w:type="auto"/>
          </w:tcPr>
          <w:p w14:paraId="226DCF41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42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43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44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45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46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47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48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CF54" w14:textId="77777777">
        <w:tc>
          <w:tcPr>
            <w:tcW w:w="0" w:type="auto"/>
          </w:tcPr>
          <w:p w14:paraId="226DCF4A" w14:textId="77777777" w:rsidR="00A32B02" w:rsidRDefault="006D6252">
            <w:pPr>
              <w:pStyle w:val="Compact"/>
            </w:pPr>
            <w:r>
              <w:t>040</w:t>
            </w:r>
          </w:p>
        </w:tc>
        <w:tc>
          <w:tcPr>
            <w:tcW w:w="0" w:type="auto"/>
          </w:tcPr>
          <w:p w14:paraId="226DCF4B" w14:textId="77777777" w:rsidR="00A32B02" w:rsidRDefault="006D6252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14:paraId="226DCF4C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4D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4E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4F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50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51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52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53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CF5F" w14:textId="77777777">
        <w:tc>
          <w:tcPr>
            <w:tcW w:w="0" w:type="auto"/>
          </w:tcPr>
          <w:p w14:paraId="226DCF55" w14:textId="77777777" w:rsidR="00A32B02" w:rsidRDefault="006D6252">
            <w:pPr>
              <w:pStyle w:val="Compact"/>
            </w:pPr>
            <w:r>
              <w:t>040</w:t>
            </w:r>
          </w:p>
        </w:tc>
        <w:tc>
          <w:tcPr>
            <w:tcW w:w="0" w:type="auto"/>
          </w:tcPr>
          <w:p w14:paraId="226DCF56" w14:textId="77777777" w:rsidR="00A32B02" w:rsidRDefault="006D6252">
            <w:pPr>
              <w:pStyle w:val="Compact"/>
            </w:pPr>
            <w:r>
              <w:t>040</w:t>
            </w:r>
          </w:p>
        </w:tc>
        <w:tc>
          <w:tcPr>
            <w:tcW w:w="0" w:type="auto"/>
          </w:tcPr>
          <w:p w14:paraId="226DCF57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58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59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5A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5B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5C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5D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5E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CF6A" w14:textId="77777777">
        <w:tc>
          <w:tcPr>
            <w:tcW w:w="0" w:type="auto"/>
          </w:tcPr>
          <w:p w14:paraId="226DCF60" w14:textId="77777777" w:rsidR="00A32B02" w:rsidRDefault="006D6252">
            <w:pPr>
              <w:pStyle w:val="Compact"/>
            </w:pPr>
            <w:r>
              <w:t>040</w:t>
            </w:r>
          </w:p>
        </w:tc>
        <w:tc>
          <w:tcPr>
            <w:tcW w:w="0" w:type="auto"/>
          </w:tcPr>
          <w:p w14:paraId="226DCF61" w14:textId="77777777" w:rsidR="00A32B02" w:rsidRDefault="006D6252">
            <w:pPr>
              <w:pStyle w:val="Compact"/>
            </w:pPr>
            <w:r>
              <w:t>050</w:t>
            </w:r>
          </w:p>
        </w:tc>
        <w:tc>
          <w:tcPr>
            <w:tcW w:w="0" w:type="auto"/>
          </w:tcPr>
          <w:p w14:paraId="226DCF62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63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64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65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66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67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68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69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CF75" w14:textId="77777777">
        <w:tc>
          <w:tcPr>
            <w:tcW w:w="0" w:type="auto"/>
          </w:tcPr>
          <w:p w14:paraId="226DCF6B" w14:textId="77777777" w:rsidR="00A32B02" w:rsidRDefault="006D6252">
            <w:pPr>
              <w:pStyle w:val="Compact"/>
            </w:pPr>
            <w:r>
              <w:t>040</w:t>
            </w:r>
          </w:p>
        </w:tc>
        <w:tc>
          <w:tcPr>
            <w:tcW w:w="0" w:type="auto"/>
          </w:tcPr>
          <w:p w14:paraId="226DCF6C" w14:textId="77777777" w:rsidR="00A32B02" w:rsidRDefault="006D6252">
            <w:pPr>
              <w:pStyle w:val="Compact"/>
            </w:pPr>
            <w:r>
              <w:t>060</w:t>
            </w:r>
          </w:p>
        </w:tc>
        <w:tc>
          <w:tcPr>
            <w:tcW w:w="0" w:type="auto"/>
          </w:tcPr>
          <w:p w14:paraId="226DCF6D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6E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6F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70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71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72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73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74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CF80" w14:textId="77777777">
        <w:tc>
          <w:tcPr>
            <w:tcW w:w="0" w:type="auto"/>
          </w:tcPr>
          <w:p w14:paraId="226DCF76" w14:textId="77777777" w:rsidR="00A32B02" w:rsidRDefault="006D6252">
            <w:pPr>
              <w:pStyle w:val="Compact"/>
            </w:pPr>
            <w:r>
              <w:t>040</w:t>
            </w:r>
          </w:p>
        </w:tc>
        <w:tc>
          <w:tcPr>
            <w:tcW w:w="0" w:type="auto"/>
          </w:tcPr>
          <w:p w14:paraId="226DCF77" w14:textId="77777777" w:rsidR="00A32B02" w:rsidRDefault="006D6252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14:paraId="226DCF78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79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7A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7B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7C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7D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7E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7F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CF8B" w14:textId="77777777">
        <w:tc>
          <w:tcPr>
            <w:tcW w:w="0" w:type="auto"/>
          </w:tcPr>
          <w:p w14:paraId="226DCF81" w14:textId="77777777" w:rsidR="00A32B02" w:rsidRDefault="006D6252">
            <w:pPr>
              <w:pStyle w:val="Compact"/>
            </w:pPr>
            <w:r>
              <w:t>050</w:t>
            </w:r>
          </w:p>
        </w:tc>
        <w:tc>
          <w:tcPr>
            <w:tcW w:w="0" w:type="auto"/>
          </w:tcPr>
          <w:p w14:paraId="226DCF82" w14:textId="77777777" w:rsidR="00A32B02" w:rsidRDefault="006D6252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14:paraId="226DCF83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84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85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86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87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F88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F89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8A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CF96" w14:textId="77777777">
        <w:tc>
          <w:tcPr>
            <w:tcW w:w="0" w:type="auto"/>
          </w:tcPr>
          <w:p w14:paraId="226DCF8C" w14:textId="77777777" w:rsidR="00A32B02" w:rsidRDefault="006D6252">
            <w:pPr>
              <w:pStyle w:val="Compact"/>
            </w:pPr>
            <w:r>
              <w:t>050</w:t>
            </w:r>
          </w:p>
        </w:tc>
        <w:tc>
          <w:tcPr>
            <w:tcW w:w="0" w:type="auto"/>
          </w:tcPr>
          <w:p w14:paraId="226DCF8D" w14:textId="77777777" w:rsidR="00A32B02" w:rsidRDefault="006D6252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14:paraId="226DCF8E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8F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90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91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92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F93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F94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95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CFA1" w14:textId="77777777">
        <w:tc>
          <w:tcPr>
            <w:tcW w:w="0" w:type="auto"/>
          </w:tcPr>
          <w:p w14:paraId="226DCF97" w14:textId="77777777" w:rsidR="00A32B02" w:rsidRDefault="006D6252">
            <w:pPr>
              <w:pStyle w:val="Compact"/>
            </w:pPr>
            <w:r>
              <w:t>050</w:t>
            </w:r>
          </w:p>
        </w:tc>
        <w:tc>
          <w:tcPr>
            <w:tcW w:w="0" w:type="auto"/>
          </w:tcPr>
          <w:p w14:paraId="226DCF98" w14:textId="77777777" w:rsidR="00A32B02" w:rsidRDefault="006D6252">
            <w:pPr>
              <w:pStyle w:val="Compact"/>
            </w:pPr>
            <w:r>
              <w:t>020</w:t>
            </w:r>
          </w:p>
        </w:tc>
        <w:tc>
          <w:tcPr>
            <w:tcW w:w="0" w:type="auto"/>
          </w:tcPr>
          <w:p w14:paraId="226DCF99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9A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9B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F9C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9D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F9E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F9F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A0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CFAC" w14:textId="77777777">
        <w:tc>
          <w:tcPr>
            <w:tcW w:w="0" w:type="auto"/>
          </w:tcPr>
          <w:p w14:paraId="226DCFA2" w14:textId="77777777" w:rsidR="00A32B02" w:rsidRDefault="006D6252">
            <w:pPr>
              <w:pStyle w:val="Compact"/>
            </w:pPr>
            <w:r>
              <w:t>050</w:t>
            </w:r>
          </w:p>
        </w:tc>
        <w:tc>
          <w:tcPr>
            <w:tcW w:w="0" w:type="auto"/>
          </w:tcPr>
          <w:p w14:paraId="226DCFA3" w14:textId="77777777" w:rsidR="00A32B02" w:rsidRDefault="006D6252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14:paraId="226DCFA4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A5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A6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FA7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A8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FA9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FAA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AB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CFB7" w14:textId="77777777">
        <w:tc>
          <w:tcPr>
            <w:tcW w:w="0" w:type="auto"/>
          </w:tcPr>
          <w:p w14:paraId="226DCFAD" w14:textId="77777777" w:rsidR="00A32B02" w:rsidRDefault="006D6252">
            <w:pPr>
              <w:pStyle w:val="Compact"/>
            </w:pPr>
            <w:r>
              <w:lastRenderedPageBreak/>
              <w:t>050</w:t>
            </w:r>
          </w:p>
        </w:tc>
        <w:tc>
          <w:tcPr>
            <w:tcW w:w="0" w:type="auto"/>
          </w:tcPr>
          <w:p w14:paraId="226DCFAE" w14:textId="77777777" w:rsidR="00A32B02" w:rsidRDefault="006D6252">
            <w:pPr>
              <w:pStyle w:val="Compact"/>
            </w:pPr>
            <w:r>
              <w:t>040</w:t>
            </w:r>
          </w:p>
        </w:tc>
        <w:tc>
          <w:tcPr>
            <w:tcW w:w="0" w:type="auto"/>
          </w:tcPr>
          <w:p w14:paraId="226DCFAF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B0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B1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B2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FB3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FB4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FB5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B6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CFC2" w14:textId="77777777">
        <w:tc>
          <w:tcPr>
            <w:tcW w:w="0" w:type="auto"/>
          </w:tcPr>
          <w:p w14:paraId="226DCFB8" w14:textId="77777777" w:rsidR="00A32B02" w:rsidRDefault="006D6252">
            <w:pPr>
              <w:pStyle w:val="Compact"/>
            </w:pPr>
            <w:r>
              <w:t>050</w:t>
            </w:r>
          </w:p>
        </w:tc>
        <w:tc>
          <w:tcPr>
            <w:tcW w:w="0" w:type="auto"/>
          </w:tcPr>
          <w:p w14:paraId="226DCFB9" w14:textId="77777777" w:rsidR="00A32B02" w:rsidRDefault="006D6252">
            <w:pPr>
              <w:pStyle w:val="Compact"/>
            </w:pPr>
            <w:r>
              <w:t>050</w:t>
            </w:r>
          </w:p>
        </w:tc>
        <w:tc>
          <w:tcPr>
            <w:tcW w:w="0" w:type="auto"/>
          </w:tcPr>
          <w:p w14:paraId="226DCFBA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BB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BC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BD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FBE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FBF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FC0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C1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CFCD" w14:textId="77777777">
        <w:tc>
          <w:tcPr>
            <w:tcW w:w="0" w:type="auto"/>
          </w:tcPr>
          <w:p w14:paraId="226DCFC3" w14:textId="77777777" w:rsidR="00A32B02" w:rsidRDefault="006D6252">
            <w:pPr>
              <w:pStyle w:val="Compact"/>
            </w:pPr>
            <w:r>
              <w:t>050</w:t>
            </w:r>
          </w:p>
        </w:tc>
        <w:tc>
          <w:tcPr>
            <w:tcW w:w="0" w:type="auto"/>
          </w:tcPr>
          <w:p w14:paraId="226DCFC4" w14:textId="77777777" w:rsidR="00A32B02" w:rsidRDefault="006D6252">
            <w:pPr>
              <w:pStyle w:val="Compact"/>
            </w:pPr>
            <w:r>
              <w:t>060</w:t>
            </w:r>
          </w:p>
        </w:tc>
        <w:tc>
          <w:tcPr>
            <w:tcW w:w="0" w:type="auto"/>
          </w:tcPr>
          <w:p w14:paraId="226DCFC5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C6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C7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FC8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FC9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FCA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FCB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CC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CFD8" w14:textId="77777777">
        <w:tc>
          <w:tcPr>
            <w:tcW w:w="0" w:type="auto"/>
          </w:tcPr>
          <w:p w14:paraId="226DCFCE" w14:textId="77777777" w:rsidR="00A32B02" w:rsidRDefault="006D6252">
            <w:pPr>
              <w:pStyle w:val="Compact"/>
            </w:pPr>
            <w:r>
              <w:t>050</w:t>
            </w:r>
          </w:p>
        </w:tc>
        <w:tc>
          <w:tcPr>
            <w:tcW w:w="0" w:type="auto"/>
          </w:tcPr>
          <w:p w14:paraId="226DCFCF" w14:textId="77777777" w:rsidR="00A32B02" w:rsidRDefault="006D6252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14:paraId="226DCFD0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D1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D2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FD3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FD4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FD5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FD6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D7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CFE3" w14:textId="77777777">
        <w:tc>
          <w:tcPr>
            <w:tcW w:w="0" w:type="auto"/>
          </w:tcPr>
          <w:p w14:paraId="226DCFD9" w14:textId="77777777" w:rsidR="00A32B02" w:rsidRDefault="006D6252">
            <w:pPr>
              <w:pStyle w:val="Compact"/>
            </w:pPr>
            <w:r>
              <w:t>060</w:t>
            </w:r>
          </w:p>
        </w:tc>
        <w:tc>
          <w:tcPr>
            <w:tcW w:w="0" w:type="auto"/>
          </w:tcPr>
          <w:p w14:paraId="226DCFDA" w14:textId="77777777" w:rsidR="00A32B02" w:rsidRDefault="006D6252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14:paraId="226DCFDB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DC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DD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DE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DF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E0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FE1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E2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CFEE" w14:textId="77777777">
        <w:tc>
          <w:tcPr>
            <w:tcW w:w="0" w:type="auto"/>
          </w:tcPr>
          <w:p w14:paraId="226DCFE4" w14:textId="77777777" w:rsidR="00A32B02" w:rsidRDefault="006D6252">
            <w:pPr>
              <w:pStyle w:val="Compact"/>
            </w:pPr>
            <w:r>
              <w:t>060</w:t>
            </w:r>
          </w:p>
        </w:tc>
        <w:tc>
          <w:tcPr>
            <w:tcW w:w="0" w:type="auto"/>
          </w:tcPr>
          <w:p w14:paraId="226DCFE5" w14:textId="77777777" w:rsidR="00A32B02" w:rsidRDefault="006D6252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14:paraId="226DCFE6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E7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E8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E9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EA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EB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FEC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ED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CFF9" w14:textId="77777777">
        <w:tc>
          <w:tcPr>
            <w:tcW w:w="0" w:type="auto"/>
          </w:tcPr>
          <w:p w14:paraId="226DCFEF" w14:textId="77777777" w:rsidR="00A32B02" w:rsidRDefault="006D6252">
            <w:pPr>
              <w:pStyle w:val="Compact"/>
            </w:pPr>
            <w:r>
              <w:t>060</w:t>
            </w:r>
          </w:p>
        </w:tc>
        <w:tc>
          <w:tcPr>
            <w:tcW w:w="0" w:type="auto"/>
          </w:tcPr>
          <w:p w14:paraId="226DCFF0" w14:textId="77777777" w:rsidR="00A32B02" w:rsidRDefault="006D6252">
            <w:pPr>
              <w:pStyle w:val="Compact"/>
            </w:pPr>
            <w:r>
              <w:t>020</w:t>
            </w:r>
          </w:p>
        </w:tc>
        <w:tc>
          <w:tcPr>
            <w:tcW w:w="0" w:type="auto"/>
          </w:tcPr>
          <w:p w14:paraId="226DCFF1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F2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F3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F4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F5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F6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CFF7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F8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D004" w14:textId="77777777">
        <w:tc>
          <w:tcPr>
            <w:tcW w:w="0" w:type="auto"/>
          </w:tcPr>
          <w:p w14:paraId="226DCFFA" w14:textId="77777777" w:rsidR="00A32B02" w:rsidRDefault="006D6252">
            <w:pPr>
              <w:pStyle w:val="Compact"/>
            </w:pPr>
            <w:r>
              <w:t>060</w:t>
            </w:r>
          </w:p>
        </w:tc>
        <w:tc>
          <w:tcPr>
            <w:tcW w:w="0" w:type="auto"/>
          </w:tcPr>
          <w:p w14:paraId="226DCFFB" w14:textId="77777777" w:rsidR="00A32B02" w:rsidRDefault="006D6252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14:paraId="226DCFFC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FD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FE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CFFF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D000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D001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02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D003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D00F" w14:textId="77777777">
        <w:tc>
          <w:tcPr>
            <w:tcW w:w="0" w:type="auto"/>
          </w:tcPr>
          <w:p w14:paraId="226DD005" w14:textId="77777777" w:rsidR="00A32B02" w:rsidRDefault="006D6252">
            <w:pPr>
              <w:pStyle w:val="Compact"/>
            </w:pPr>
            <w:r>
              <w:t>060</w:t>
            </w:r>
          </w:p>
        </w:tc>
        <w:tc>
          <w:tcPr>
            <w:tcW w:w="0" w:type="auto"/>
          </w:tcPr>
          <w:p w14:paraId="226DD006" w14:textId="77777777" w:rsidR="00A32B02" w:rsidRDefault="006D6252">
            <w:pPr>
              <w:pStyle w:val="Compact"/>
            </w:pPr>
            <w:r>
              <w:t>040</w:t>
            </w:r>
          </w:p>
        </w:tc>
        <w:tc>
          <w:tcPr>
            <w:tcW w:w="0" w:type="auto"/>
          </w:tcPr>
          <w:p w14:paraId="226DD007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D008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D009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D00A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D00B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D00C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0D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D00E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D01A" w14:textId="77777777">
        <w:tc>
          <w:tcPr>
            <w:tcW w:w="0" w:type="auto"/>
          </w:tcPr>
          <w:p w14:paraId="226DD010" w14:textId="77777777" w:rsidR="00A32B02" w:rsidRDefault="006D6252">
            <w:pPr>
              <w:pStyle w:val="Compact"/>
            </w:pPr>
            <w:r>
              <w:t>060</w:t>
            </w:r>
          </w:p>
        </w:tc>
        <w:tc>
          <w:tcPr>
            <w:tcW w:w="0" w:type="auto"/>
          </w:tcPr>
          <w:p w14:paraId="226DD011" w14:textId="77777777" w:rsidR="00A32B02" w:rsidRDefault="006D6252">
            <w:pPr>
              <w:pStyle w:val="Compact"/>
            </w:pPr>
            <w:r>
              <w:t>050</w:t>
            </w:r>
          </w:p>
        </w:tc>
        <w:tc>
          <w:tcPr>
            <w:tcW w:w="0" w:type="auto"/>
          </w:tcPr>
          <w:p w14:paraId="226DD012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D013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D014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D015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D016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D017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18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D019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D025" w14:textId="77777777">
        <w:tc>
          <w:tcPr>
            <w:tcW w:w="0" w:type="auto"/>
          </w:tcPr>
          <w:p w14:paraId="226DD01B" w14:textId="77777777" w:rsidR="00A32B02" w:rsidRDefault="006D6252">
            <w:pPr>
              <w:pStyle w:val="Compact"/>
            </w:pPr>
            <w:r>
              <w:t>060</w:t>
            </w:r>
          </w:p>
        </w:tc>
        <w:tc>
          <w:tcPr>
            <w:tcW w:w="0" w:type="auto"/>
          </w:tcPr>
          <w:p w14:paraId="226DD01C" w14:textId="77777777" w:rsidR="00A32B02" w:rsidRDefault="006D6252">
            <w:pPr>
              <w:pStyle w:val="Compact"/>
            </w:pPr>
            <w:r>
              <w:t>060</w:t>
            </w:r>
          </w:p>
        </w:tc>
        <w:tc>
          <w:tcPr>
            <w:tcW w:w="0" w:type="auto"/>
          </w:tcPr>
          <w:p w14:paraId="226DD01D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D01E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D01F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D020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D021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D022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23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D024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D030" w14:textId="77777777">
        <w:tc>
          <w:tcPr>
            <w:tcW w:w="0" w:type="auto"/>
          </w:tcPr>
          <w:p w14:paraId="226DD026" w14:textId="77777777" w:rsidR="00A32B02" w:rsidRDefault="006D6252">
            <w:pPr>
              <w:pStyle w:val="Compact"/>
            </w:pPr>
            <w:r>
              <w:t>060</w:t>
            </w:r>
          </w:p>
        </w:tc>
        <w:tc>
          <w:tcPr>
            <w:tcW w:w="0" w:type="auto"/>
          </w:tcPr>
          <w:p w14:paraId="226DD027" w14:textId="77777777" w:rsidR="00A32B02" w:rsidRDefault="006D6252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14:paraId="226DD028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D029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D02A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D02B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D02C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D02D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2E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D02F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D03B" w14:textId="77777777">
        <w:tc>
          <w:tcPr>
            <w:tcW w:w="0" w:type="auto"/>
          </w:tcPr>
          <w:p w14:paraId="226DD031" w14:textId="77777777" w:rsidR="00A32B02" w:rsidRDefault="006D6252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14:paraId="226DD032" w14:textId="77777777" w:rsidR="00A32B02" w:rsidRDefault="006D6252">
            <w:pPr>
              <w:pStyle w:val="Compact"/>
            </w:pPr>
            <w:r>
              <w:t>000</w:t>
            </w:r>
          </w:p>
        </w:tc>
        <w:tc>
          <w:tcPr>
            <w:tcW w:w="0" w:type="auto"/>
          </w:tcPr>
          <w:p w14:paraId="226DD033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34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35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D036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D037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38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39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3A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D046" w14:textId="77777777">
        <w:tc>
          <w:tcPr>
            <w:tcW w:w="0" w:type="auto"/>
          </w:tcPr>
          <w:p w14:paraId="226DD03C" w14:textId="77777777" w:rsidR="00A32B02" w:rsidRDefault="006D6252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14:paraId="226DD03D" w14:textId="77777777" w:rsidR="00A32B02" w:rsidRDefault="006D6252">
            <w:pPr>
              <w:pStyle w:val="Compact"/>
            </w:pPr>
            <w:r>
              <w:t>010</w:t>
            </w:r>
          </w:p>
        </w:tc>
        <w:tc>
          <w:tcPr>
            <w:tcW w:w="0" w:type="auto"/>
          </w:tcPr>
          <w:p w14:paraId="226DD03E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3F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40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D041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D042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43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44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45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D051" w14:textId="77777777">
        <w:tc>
          <w:tcPr>
            <w:tcW w:w="0" w:type="auto"/>
          </w:tcPr>
          <w:p w14:paraId="226DD047" w14:textId="77777777" w:rsidR="00A32B02" w:rsidRDefault="006D6252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14:paraId="226DD048" w14:textId="77777777" w:rsidR="00A32B02" w:rsidRDefault="006D6252">
            <w:pPr>
              <w:pStyle w:val="Compact"/>
            </w:pPr>
            <w:r>
              <w:t>020</w:t>
            </w:r>
          </w:p>
        </w:tc>
        <w:tc>
          <w:tcPr>
            <w:tcW w:w="0" w:type="auto"/>
          </w:tcPr>
          <w:p w14:paraId="226DD049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4A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4B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4C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D04D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4E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4F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50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D05C" w14:textId="77777777">
        <w:tc>
          <w:tcPr>
            <w:tcW w:w="0" w:type="auto"/>
          </w:tcPr>
          <w:p w14:paraId="226DD052" w14:textId="77777777" w:rsidR="00A32B02" w:rsidRDefault="006D6252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14:paraId="226DD053" w14:textId="77777777" w:rsidR="00A32B02" w:rsidRDefault="006D6252">
            <w:pPr>
              <w:pStyle w:val="Compact"/>
            </w:pPr>
            <w:r>
              <w:t>030</w:t>
            </w:r>
          </w:p>
        </w:tc>
        <w:tc>
          <w:tcPr>
            <w:tcW w:w="0" w:type="auto"/>
          </w:tcPr>
          <w:p w14:paraId="226DD054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55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56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57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D058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59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5A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5B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D067" w14:textId="77777777">
        <w:tc>
          <w:tcPr>
            <w:tcW w:w="0" w:type="auto"/>
          </w:tcPr>
          <w:p w14:paraId="226DD05D" w14:textId="77777777" w:rsidR="00A32B02" w:rsidRDefault="006D6252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14:paraId="226DD05E" w14:textId="77777777" w:rsidR="00A32B02" w:rsidRDefault="006D6252">
            <w:pPr>
              <w:pStyle w:val="Compact"/>
            </w:pPr>
            <w:r>
              <w:t>040</w:t>
            </w:r>
          </w:p>
        </w:tc>
        <w:tc>
          <w:tcPr>
            <w:tcW w:w="0" w:type="auto"/>
          </w:tcPr>
          <w:p w14:paraId="226DD05F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60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61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D062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63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64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65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66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D072" w14:textId="77777777">
        <w:tc>
          <w:tcPr>
            <w:tcW w:w="0" w:type="auto"/>
          </w:tcPr>
          <w:p w14:paraId="226DD068" w14:textId="77777777" w:rsidR="00A32B02" w:rsidRDefault="006D6252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14:paraId="226DD069" w14:textId="77777777" w:rsidR="00A32B02" w:rsidRDefault="006D6252">
            <w:pPr>
              <w:pStyle w:val="Compact"/>
            </w:pPr>
            <w:r>
              <w:t>050</w:t>
            </w:r>
          </w:p>
        </w:tc>
        <w:tc>
          <w:tcPr>
            <w:tcW w:w="0" w:type="auto"/>
          </w:tcPr>
          <w:p w14:paraId="226DD06A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6B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6C" w14:textId="77777777" w:rsidR="00A32B02" w:rsidRDefault="006D625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DD06D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6E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6F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70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71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D07D" w14:textId="77777777">
        <w:tc>
          <w:tcPr>
            <w:tcW w:w="0" w:type="auto"/>
          </w:tcPr>
          <w:p w14:paraId="226DD073" w14:textId="77777777" w:rsidR="00A32B02" w:rsidRDefault="006D6252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14:paraId="226DD074" w14:textId="77777777" w:rsidR="00A32B02" w:rsidRDefault="006D6252">
            <w:pPr>
              <w:pStyle w:val="Compact"/>
            </w:pPr>
            <w:r>
              <w:t>060</w:t>
            </w:r>
          </w:p>
        </w:tc>
        <w:tc>
          <w:tcPr>
            <w:tcW w:w="0" w:type="auto"/>
          </w:tcPr>
          <w:p w14:paraId="226DD075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76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77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78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79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7A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7B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7C" w14:textId="77777777" w:rsidR="00A32B02" w:rsidRDefault="006D6252">
            <w:pPr>
              <w:pStyle w:val="Compact"/>
            </w:pPr>
            <w:r>
              <w:t>-</w:t>
            </w:r>
          </w:p>
        </w:tc>
      </w:tr>
      <w:tr w:rsidR="00A32B02" w14:paraId="226DD088" w14:textId="77777777">
        <w:tc>
          <w:tcPr>
            <w:tcW w:w="0" w:type="auto"/>
          </w:tcPr>
          <w:p w14:paraId="226DD07E" w14:textId="77777777" w:rsidR="00A32B02" w:rsidRDefault="006D6252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14:paraId="226DD07F" w14:textId="77777777" w:rsidR="00A32B02" w:rsidRDefault="006D6252">
            <w:pPr>
              <w:pStyle w:val="Compact"/>
            </w:pPr>
            <w:r>
              <w:t>070</w:t>
            </w:r>
          </w:p>
        </w:tc>
        <w:tc>
          <w:tcPr>
            <w:tcW w:w="0" w:type="auto"/>
          </w:tcPr>
          <w:p w14:paraId="226DD080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81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82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83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84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85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86" w14:textId="77777777" w:rsidR="00A32B02" w:rsidRDefault="006D6252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6DD087" w14:textId="77777777" w:rsidR="00A32B02" w:rsidRDefault="006D6252">
            <w:pPr>
              <w:pStyle w:val="Compact"/>
            </w:pPr>
            <w:r>
              <w:t>-</w:t>
            </w:r>
          </w:p>
        </w:tc>
      </w:tr>
    </w:tbl>
    <w:p w14:paraId="226DD089" w14:textId="77777777" w:rsidR="00A32B02" w:rsidRDefault="006D6252">
      <w:pPr>
        <w:pStyle w:val="BodyText"/>
      </w:pPr>
      <w:r>
        <w:t>Заполнил таблицу 2.2 с минимальными правами для совершения операция.</w:t>
      </w:r>
    </w:p>
    <w:p w14:paraId="226DD08A" w14:textId="77777777" w:rsidR="00A32B02" w:rsidRDefault="006D6252">
      <w:pPr>
        <w:pStyle w:val="Heading2"/>
      </w:pPr>
      <w:bookmarkStart w:id="16" w:name="таблица-2.2"/>
      <w:bookmarkStart w:id="17" w:name="_Toc85312552"/>
      <w:r>
        <w:rPr>
          <w:rStyle w:val="SectionNumber"/>
        </w:rPr>
        <w:t>3.1</w:t>
      </w:r>
      <w:r>
        <w:tab/>
        <w:t>Таблица 2.2</w:t>
      </w:r>
      <w:bookmarkEnd w:id="17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951"/>
        <w:gridCol w:w="2520"/>
        <w:gridCol w:w="2299"/>
      </w:tblGrid>
      <w:tr w:rsidR="00A32B02" w14:paraId="226DD08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26DD08B" w14:textId="77777777" w:rsidR="00A32B02" w:rsidRDefault="006D6252">
            <w:pPr>
              <w:pStyle w:val="Compact"/>
            </w:pPr>
            <w:r>
              <w:t>Операция</w:t>
            </w:r>
          </w:p>
        </w:tc>
        <w:tc>
          <w:tcPr>
            <w:tcW w:w="0" w:type="auto"/>
          </w:tcPr>
          <w:p w14:paraId="226DD08C" w14:textId="77777777" w:rsidR="00A32B02" w:rsidRDefault="006D6252">
            <w:pPr>
              <w:pStyle w:val="Compact"/>
            </w:pPr>
            <w:r>
              <w:t>Мин права на директ</w:t>
            </w:r>
          </w:p>
        </w:tc>
        <w:tc>
          <w:tcPr>
            <w:tcW w:w="0" w:type="auto"/>
          </w:tcPr>
          <w:p w14:paraId="226DD08D" w14:textId="77777777" w:rsidR="00A32B02" w:rsidRDefault="006D6252">
            <w:pPr>
              <w:pStyle w:val="Compact"/>
            </w:pPr>
            <w:r>
              <w:t>Мин права на файл</w:t>
            </w:r>
          </w:p>
        </w:tc>
      </w:tr>
      <w:tr w:rsidR="00A32B02" w14:paraId="226DD092" w14:textId="77777777">
        <w:tc>
          <w:tcPr>
            <w:tcW w:w="0" w:type="auto"/>
          </w:tcPr>
          <w:p w14:paraId="226DD08F" w14:textId="77777777" w:rsidR="00A32B02" w:rsidRDefault="006D6252">
            <w:pPr>
              <w:pStyle w:val="Compact"/>
            </w:pPr>
            <w:r>
              <w:t>созд файла</w:t>
            </w:r>
          </w:p>
        </w:tc>
        <w:tc>
          <w:tcPr>
            <w:tcW w:w="0" w:type="auto"/>
          </w:tcPr>
          <w:p w14:paraId="226DD090" w14:textId="77777777" w:rsidR="00A32B02" w:rsidRDefault="006D6252">
            <w:pPr>
              <w:pStyle w:val="Compact"/>
            </w:pPr>
            <w:r>
              <w:t>- wx</w:t>
            </w:r>
          </w:p>
        </w:tc>
        <w:tc>
          <w:tcPr>
            <w:tcW w:w="0" w:type="auto"/>
          </w:tcPr>
          <w:p w14:paraId="226DD091" w14:textId="77777777" w:rsidR="00A32B02" w:rsidRDefault="006D6252">
            <w:pPr>
              <w:pStyle w:val="Compact"/>
            </w:pPr>
            <w:r>
              <w:t>- - -</w:t>
            </w:r>
          </w:p>
        </w:tc>
      </w:tr>
      <w:tr w:rsidR="00A32B02" w14:paraId="226DD096" w14:textId="77777777">
        <w:tc>
          <w:tcPr>
            <w:tcW w:w="0" w:type="auto"/>
          </w:tcPr>
          <w:p w14:paraId="226DD093" w14:textId="77777777" w:rsidR="00A32B02" w:rsidRDefault="006D6252">
            <w:pPr>
              <w:pStyle w:val="Compact"/>
            </w:pPr>
            <w:r>
              <w:t>удал файла</w:t>
            </w:r>
          </w:p>
        </w:tc>
        <w:tc>
          <w:tcPr>
            <w:tcW w:w="0" w:type="auto"/>
          </w:tcPr>
          <w:p w14:paraId="226DD094" w14:textId="77777777" w:rsidR="00A32B02" w:rsidRDefault="006D6252">
            <w:pPr>
              <w:pStyle w:val="Compact"/>
            </w:pPr>
            <w:r>
              <w:t>- wx</w:t>
            </w:r>
          </w:p>
        </w:tc>
        <w:tc>
          <w:tcPr>
            <w:tcW w:w="0" w:type="auto"/>
          </w:tcPr>
          <w:p w14:paraId="226DD095" w14:textId="77777777" w:rsidR="00A32B02" w:rsidRDefault="006D6252">
            <w:pPr>
              <w:pStyle w:val="Compact"/>
            </w:pPr>
            <w:r>
              <w:t>- - -</w:t>
            </w:r>
          </w:p>
        </w:tc>
      </w:tr>
      <w:tr w:rsidR="00A32B02" w14:paraId="226DD09A" w14:textId="77777777">
        <w:tc>
          <w:tcPr>
            <w:tcW w:w="0" w:type="auto"/>
          </w:tcPr>
          <w:p w14:paraId="226DD097" w14:textId="77777777" w:rsidR="00A32B02" w:rsidRDefault="006D6252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226DD098" w14:textId="77777777" w:rsidR="00A32B02" w:rsidRDefault="006D6252">
            <w:pPr>
              <w:pStyle w:val="Compact"/>
            </w:pPr>
            <w:r>
              <w:t>- - x</w:t>
            </w:r>
          </w:p>
        </w:tc>
        <w:tc>
          <w:tcPr>
            <w:tcW w:w="0" w:type="auto"/>
          </w:tcPr>
          <w:p w14:paraId="226DD099" w14:textId="77777777" w:rsidR="00A32B02" w:rsidRDefault="006D6252">
            <w:pPr>
              <w:pStyle w:val="Compact"/>
            </w:pPr>
            <w:r>
              <w:t>r - -</w:t>
            </w:r>
          </w:p>
        </w:tc>
      </w:tr>
      <w:tr w:rsidR="00A32B02" w14:paraId="226DD09E" w14:textId="77777777">
        <w:tc>
          <w:tcPr>
            <w:tcW w:w="0" w:type="auto"/>
          </w:tcPr>
          <w:p w14:paraId="226DD09B" w14:textId="77777777" w:rsidR="00A32B02" w:rsidRDefault="006D6252">
            <w:pPr>
              <w:pStyle w:val="Compact"/>
            </w:pPr>
            <w:r>
              <w:t>переим файла</w:t>
            </w:r>
          </w:p>
        </w:tc>
        <w:tc>
          <w:tcPr>
            <w:tcW w:w="0" w:type="auto"/>
          </w:tcPr>
          <w:p w14:paraId="226DD09C" w14:textId="77777777" w:rsidR="00A32B02" w:rsidRDefault="006D6252">
            <w:pPr>
              <w:pStyle w:val="Compact"/>
            </w:pPr>
            <w:r>
              <w:t>- wx</w:t>
            </w:r>
          </w:p>
        </w:tc>
        <w:tc>
          <w:tcPr>
            <w:tcW w:w="0" w:type="auto"/>
          </w:tcPr>
          <w:p w14:paraId="226DD09D" w14:textId="77777777" w:rsidR="00A32B02" w:rsidRDefault="006D6252">
            <w:pPr>
              <w:pStyle w:val="Compact"/>
            </w:pPr>
            <w:r>
              <w:t>- - -</w:t>
            </w:r>
          </w:p>
        </w:tc>
      </w:tr>
      <w:tr w:rsidR="00A32B02" w14:paraId="226DD0A2" w14:textId="77777777">
        <w:tc>
          <w:tcPr>
            <w:tcW w:w="0" w:type="auto"/>
          </w:tcPr>
          <w:p w14:paraId="226DD09F" w14:textId="77777777" w:rsidR="00A32B02" w:rsidRDefault="006D6252">
            <w:pPr>
              <w:pStyle w:val="Compact"/>
            </w:pPr>
            <w:r>
              <w:t>созд поддирект</w:t>
            </w:r>
          </w:p>
        </w:tc>
        <w:tc>
          <w:tcPr>
            <w:tcW w:w="0" w:type="auto"/>
          </w:tcPr>
          <w:p w14:paraId="226DD0A0" w14:textId="77777777" w:rsidR="00A32B02" w:rsidRDefault="006D6252">
            <w:pPr>
              <w:pStyle w:val="Compact"/>
            </w:pPr>
            <w:r>
              <w:t>- wx</w:t>
            </w:r>
          </w:p>
        </w:tc>
        <w:tc>
          <w:tcPr>
            <w:tcW w:w="0" w:type="auto"/>
          </w:tcPr>
          <w:p w14:paraId="226DD0A1" w14:textId="77777777" w:rsidR="00A32B02" w:rsidRDefault="006D6252">
            <w:pPr>
              <w:pStyle w:val="Compact"/>
            </w:pPr>
            <w:r>
              <w:t>- - -</w:t>
            </w:r>
          </w:p>
        </w:tc>
      </w:tr>
      <w:tr w:rsidR="00A32B02" w14:paraId="226DD0A6" w14:textId="77777777">
        <w:tc>
          <w:tcPr>
            <w:tcW w:w="0" w:type="auto"/>
          </w:tcPr>
          <w:p w14:paraId="226DD0A3" w14:textId="77777777" w:rsidR="00A32B02" w:rsidRDefault="006D6252">
            <w:pPr>
              <w:pStyle w:val="Compact"/>
            </w:pPr>
            <w:r>
              <w:t>удал поддирект</w:t>
            </w:r>
          </w:p>
        </w:tc>
        <w:tc>
          <w:tcPr>
            <w:tcW w:w="0" w:type="auto"/>
          </w:tcPr>
          <w:p w14:paraId="226DD0A4" w14:textId="77777777" w:rsidR="00A32B02" w:rsidRDefault="006D6252">
            <w:pPr>
              <w:pStyle w:val="Compact"/>
            </w:pPr>
            <w:r>
              <w:t>- wx</w:t>
            </w:r>
          </w:p>
        </w:tc>
        <w:tc>
          <w:tcPr>
            <w:tcW w:w="0" w:type="auto"/>
          </w:tcPr>
          <w:p w14:paraId="226DD0A5" w14:textId="77777777" w:rsidR="00A32B02" w:rsidRDefault="006D6252">
            <w:pPr>
              <w:pStyle w:val="Compact"/>
            </w:pPr>
            <w:r>
              <w:t>- - -</w:t>
            </w:r>
          </w:p>
        </w:tc>
      </w:tr>
      <w:tr w:rsidR="00A81E9B" w14:paraId="10D6BA56" w14:textId="77777777">
        <w:tc>
          <w:tcPr>
            <w:tcW w:w="0" w:type="auto"/>
          </w:tcPr>
          <w:p w14:paraId="46FADCFF" w14:textId="77777777" w:rsidR="00A81E9B" w:rsidRDefault="00A81E9B">
            <w:pPr>
              <w:pStyle w:val="Compact"/>
            </w:pPr>
          </w:p>
          <w:p w14:paraId="24FE5F87" w14:textId="77777777" w:rsidR="00A81E9B" w:rsidRDefault="00A81E9B">
            <w:pPr>
              <w:pStyle w:val="Compact"/>
            </w:pPr>
          </w:p>
          <w:p w14:paraId="15D32420" w14:textId="77777777" w:rsidR="00A81E9B" w:rsidRDefault="00A81E9B">
            <w:pPr>
              <w:pStyle w:val="Compact"/>
            </w:pPr>
          </w:p>
          <w:p w14:paraId="69E05B45" w14:textId="77777777" w:rsidR="00A81E9B" w:rsidRDefault="00A81E9B">
            <w:pPr>
              <w:pStyle w:val="Compact"/>
            </w:pPr>
          </w:p>
          <w:p w14:paraId="7F924732" w14:textId="601D94BF" w:rsidR="00A81E9B" w:rsidRDefault="00A81E9B">
            <w:pPr>
              <w:pStyle w:val="Compact"/>
            </w:pPr>
          </w:p>
        </w:tc>
        <w:tc>
          <w:tcPr>
            <w:tcW w:w="0" w:type="auto"/>
          </w:tcPr>
          <w:p w14:paraId="29C24E50" w14:textId="77777777" w:rsidR="00A81E9B" w:rsidRDefault="00A81E9B">
            <w:pPr>
              <w:pStyle w:val="Compact"/>
            </w:pPr>
          </w:p>
        </w:tc>
        <w:tc>
          <w:tcPr>
            <w:tcW w:w="0" w:type="auto"/>
          </w:tcPr>
          <w:p w14:paraId="1E43245D" w14:textId="77777777" w:rsidR="00A81E9B" w:rsidRDefault="00A81E9B">
            <w:pPr>
              <w:pStyle w:val="Compact"/>
            </w:pPr>
          </w:p>
        </w:tc>
      </w:tr>
    </w:tbl>
    <w:p w14:paraId="226DD0A7" w14:textId="77777777" w:rsidR="00A32B02" w:rsidRDefault="006D6252">
      <w:pPr>
        <w:pStyle w:val="Heading1"/>
      </w:pPr>
      <w:bookmarkStart w:id="18" w:name="выводы"/>
      <w:bookmarkStart w:id="19" w:name="_Toc85312553"/>
      <w:bookmarkEnd w:id="16"/>
      <w:bookmarkEnd w:id="4"/>
      <w:r>
        <w:rPr>
          <w:rStyle w:val="SectionNumber"/>
        </w:rPr>
        <w:t>4</w:t>
      </w:r>
      <w:r>
        <w:tab/>
        <w:t>Выводы</w:t>
      </w:r>
      <w:bookmarkEnd w:id="19"/>
    </w:p>
    <w:p w14:paraId="226DD0A8" w14:textId="77777777" w:rsidR="00A32B02" w:rsidRDefault="006D6252">
      <w:pPr>
        <w:pStyle w:val="FirstParagraph"/>
      </w:pPr>
      <w:r>
        <w:t>Получил практические навыки работы в консоли с атрибутами файлов для групп пользователей.</w:t>
      </w:r>
    </w:p>
    <w:bookmarkEnd w:id="18"/>
    <w:sectPr w:rsidR="00A32B0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6DD0C1" w14:textId="77777777" w:rsidR="00000000" w:rsidRDefault="006D6252">
      <w:pPr>
        <w:spacing w:after="0"/>
      </w:pPr>
      <w:r>
        <w:separator/>
      </w:r>
    </w:p>
  </w:endnote>
  <w:endnote w:type="continuationSeparator" w:id="0">
    <w:p w14:paraId="226DD0C3" w14:textId="77777777" w:rsidR="00000000" w:rsidRDefault="006D62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6DD0BD" w14:textId="77777777" w:rsidR="00A32B02" w:rsidRDefault="006D6252">
      <w:r>
        <w:separator/>
      </w:r>
    </w:p>
  </w:footnote>
  <w:footnote w:type="continuationSeparator" w:id="0">
    <w:p w14:paraId="226DD0BE" w14:textId="77777777" w:rsidR="00A32B02" w:rsidRDefault="006D62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2AE8648C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D2E65A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B71E8"/>
    <w:rsid w:val="004E29B3"/>
    <w:rsid w:val="00590D07"/>
    <w:rsid w:val="006D6252"/>
    <w:rsid w:val="00784D58"/>
    <w:rsid w:val="008D6863"/>
    <w:rsid w:val="00A32B02"/>
    <w:rsid w:val="00A81E9B"/>
    <w:rsid w:val="00B86B75"/>
    <w:rsid w:val="00BC48D5"/>
    <w:rsid w:val="00C36279"/>
    <w:rsid w:val="00CA0B7F"/>
    <w:rsid w:val="00E315A3"/>
    <w:rsid w:val="00FC5D6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DCD93"/>
  <w15:docId w15:val="{72115AEB-3A20-4C1C-9184-20FF7EE1A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CA0B7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A0B7F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7</Pages>
  <Words>675</Words>
  <Characters>3850</Characters>
  <Application>Microsoft Office Word</Application>
  <DocSecurity>0</DocSecurity>
  <Lines>32</Lines>
  <Paragraphs>9</Paragraphs>
  <ScaleCrop>false</ScaleCrop>
  <Company/>
  <LinksUpToDate>false</LinksUpToDate>
  <CharactersWithSpaces>4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</dc:title>
  <dc:creator>Zayan Ahamed</dc:creator>
  <cp:keywords/>
  <cp:lastModifiedBy>Zayan Ahamed</cp:lastModifiedBy>
  <cp:revision>6</cp:revision>
  <cp:lastPrinted>2021-10-16T16:06:00Z</cp:lastPrinted>
  <dcterms:created xsi:type="dcterms:W3CDTF">2021-10-14T11:58:00Z</dcterms:created>
  <dcterms:modified xsi:type="dcterms:W3CDTF">2021-10-16T16:0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lot">
    <vt:lpwstr>True</vt:lpwstr>
  </property>
  <property fmtid="{D5CDD505-2E9C-101B-9397-08002B2CF9AE}" pid="12" name="mainfont">
    <vt:lpwstr>PT Serif</vt:lpwstr>
  </property>
  <property fmtid="{D5CDD505-2E9C-101B-9397-08002B2CF9AE}" pid="13" name="mainfontoptions">
    <vt:lpwstr>Ligatures=TeX</vt:lpwstr>
  </property>
  <property fmtid="{D5CDD505-2E9C-101B-9397-08002B2CF9AE}" pid="14" name="monofont">
    <vt:lpwstr>PT Mono</vt:lpwstr>
  </property>
  <property fmtid="{D5CDD505-2E9C-101B-9397-08002B2CF9AE}" pid="15" name="monofontoptions">
    <vt:lpwstr>Scale=MatchLowercase,Scale=0.9</vt:lpwstr>
  </property>
  <property fmtid="{D5CDD505-2E9C-101B-9397-08002B2CF9AE}" pid="16" name="papersize">
    <vt:lpwstr>a4</vt:lpwstr>
  </property>
  <property fmtid="{D5CDD505-2E9C-101B-9397-08002B2CF9AE}" pid="17" name="polyglossia-lang">
    <vt:lpwstr/>
  </property>
  <property fmtid="{D5CDD505-2E9C-101B-9397-08002B2CF9AE}" pid="18" name="polyglossia-otherlangs">
    <vt:lpwstr/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Лабораторная работа №3.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